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C65AC" w14:textId="6F9C5A99" w:rsidR="00DC56E4" w:rsidRDefault="00DC56E4" w:rsidP="00BB1A45">
      <w:pPr>
        <w:pStyle w:val="Heading2"/>
        <w:keepLines/>
        <w:spacing w:before="40" w:after="0" w:line="259" w:lineRule="auto"/>
        <w:jc w:val="center"/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</w:pPr>
      <w:bookmarkStart w:id="0" w:name="_Toc497119336"/>
      <w:r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T</w:t>
      </w:r>
      <w:bookmarkEnd w:id="0"/>
      <w:r w:rsidR="00D24309">
        <w:rPr>
          <w:rFonts w:ascii="Times New Roman" w:hAnsi="Times New Roman" w:cs="Times New Roman"/>
          <w:i w:val="0"/>
          <w:iCs w:val="0"/>
          <w:color w:val="000000"/>
          <w:sz w:val="32"/>
          <w:szCs w:val="32"/>
          <w:lang w:val="en-US"/>
        </w:rPr>
        <w:t>EST CASE</w:t>
      </w:r>
    </w:p>
    <w:p w14:paraId="37C568B4" w14:textId="5448EC2C" w:rsidR="00F91778" w:rsidRDefault="00C5184F" w:rsidP="00F91778">
      <w:pPr>
        <w:spacing w:after="0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</w:t>
      </w:r>
      <w:r w:rsidR="004C2746">
        <w:rPr>
          <w:rFonts w:ascii="Times New Roman" w:hAnsi="Times New Roman"/>
          <w:b/>
          <w:bCs/>
          <w:sz w:val="28"/>
          <w:szCs w:val="28"/>
          <w:lang w:eastAsia="x-none"/>
        </w:rPr>
        <w:t>8.1.1</w:t>
      </w:r>
      <w:r w:rsidR="004C2746">
        <w:rPr>
          <w:rFonts w:ascii="Times New Roman" w:hAnsi="Times New Roman"/>
          <w:b/>
          <w:bCs/>
          <w:sz w:val="28"/>
          <w:szCs w:val="28"/>
          <w:lang w:eastAsia="x-none"/>
        </w:rPr>
        <w:tab/>
      </w:r>
      <w:r w:rsidR="00F91778" w:rsidRPr="00A204FC">
        <w:rPr>
          <w:rFonts w:ascii="Times New Roman" w:hAnsi="Times New Roman"/>
          <w:b/>
          <w:bCs/>
          <w:sz w:val="28"/>
          <w:szCs w:val="28"/>
          <w:lang w:eastAsia="x-none"/>
        </w:rPr>
        <w:t>Test cases</w:t>
      </w:r>
      <w:r w:rsidR="00F9177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 for Login</w:t>
      </w:r>
    </w:p>
    <w:p w14:paraId="2B4E868D" w14:textId="4E48AD06" w:rsidR="00F91778" w:rsidRPr="00527A42" w:rsidRDefault="00F91778" w:rsidP="005F4836">
      <w:pPr>
        <w:spacing w:after="0"/>
        <w:ind w:left="54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t xml:space="preserve">   </w:t>
      </w:r>
      <w:r w:rsidR="004C2746">
        <w:rPr>
          <w:rFonts w:ascii="Times New Roman" w:hAnsi="Times New Roman"/>
          <w:b/>
          <w:sz w:val="24"/>
          <w:szCs w:val="24"/>
          <w:lang w:eastAsia="x-none"/>
        </w:rPr>
        <w:t>8.1</w:t>
      </w:r>
      <w:r>
        <w:rPr>
          <w:rFonts w:ascii="Times New Roman" w:hAnsi="Times New Roman"/>
          <w:b/>
          <w:sz w:val="24"/>
          <w:szCs w:val="24"/>
          <w:lang w:eastAsia="x-none"/>
        </w:rPr>
        <w:t>.1.</w:t>
      </w:r>
      <w:r w:rsidR="004E656A">
        <w:rPr>
          <w:rFonts w:ascii="Times New Roman" w:hAnsi="Times New Roman"/>
          <w:b/>
          <w:sz w:val="24"/>
          <w:szCs w:val="24"/>
          <w:lang w:eastAsia="x-none"/>
        </w:rPr>
        <w:t>1</w:t>
      </w:r>
      <w:r w:rsidRPr="00527A42">
        <w:rPr>
          <w:rFonts w:ascii="Times New Roman" w:hAnsi="Times New Roman"/>
          <w:b/>
          <w:sz w:val="24"/>
          <w:szCs w:val="24"/>
          <w:lang w:eastAsia="x-none"/>
        </w:rPr>
        <w:t xml:space="preserve"> </w:t>
      </w:r>
      <w:r>
        <w:rPr>
          <w:rFonts w:ascii="Times New Roman" w:hAnsi="Times New Roman"/>
          <w:b/>
          <w:sz w:val="24"/>
          <w:szCs w:val="24"/>
          <w:lang w:eastAsia="x-none"/>
        </w:rPr>
        <w:t>Authorized Admin</w:t>
      </w:r>
    </w:p>
    <w:tbl>
      <w:tblPr>
        <w:tblpPr w:leftFromText="180" w:rightFromText="180" w:vertAnchor="text" w:horzAnchor="margin" w:tblpY="136"/>
        <w:tblW w:w="14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5"/>
        <w:gridCol w:w="3410"/>
        <w:gridCol w:w="1400"/>
        <w:gridCol w:w="1400"/>
        <w:gridCol w:w="3200"/>
        <w:gridCol w:w="3820"/>
      </w:tblGrid>
      <w:tr w:rsidR="00F91778" w:rsidRPr="00721373" w14:paraId="56D0D70A" w14:textId="77777777" w:rsidTr="001033DD">
        <w:trPr>
          <w:trHeight w:val="530"/>
        </w:trPr>
        <w:tc>
          <w:tcPr>
            <w:tcW w:w="9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8C9BC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34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41D35F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56E3DD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7074F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32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44263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82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7AB079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F91778" w:rsidRPr="00721373" w14:paraId="4BE15D71" w14:textId="77777777" w:rsidTr="001033DD">
        <w:trPr>
          <w:trHeight w:val="402"/>
        </w:trPr>
        <w:tc>
          <w:tcPr>
            <w:tcW w:w="9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4D6869B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41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4F6B855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0A6E6C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name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3ADB08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32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F1ABC7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82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57E462" w14:textId="77777777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F91778" w:rsidRPr="00721373" w14:paraId="70C2B6AC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A89B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25799" w14:textId="356E75D3" w:rsidR="00F91778" w:rsidRPr="00721373" w:rsidRDefault="00F91778" w:rsidP="001033DD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B756C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A0E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6C729E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75F848" w14:textId="77777777" w:rsidR="00F91778" w:rsidRPr="00B97E13" w:rsidRDefault="00413432" w:rsidP="00413432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F91778" w:rsidRPr="00721373" w14:paraId="061B6F10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E6E07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F0CED" w14:textId="69AAECAD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DFC122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00F173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3B6FD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3D70C1" w14:textId="28FCA45C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D32A2">
              <w:rPr>
                <w:rFonts w:ascii="Times New Roman" w:hAnsi="Times New Roman"/>
                <w:sz w:val="24"/>
                <w:szCs w:val="24"/>
                <w:lang w:val="en-IN"/>
              </w:rPr>
              <w:t>Please enter valid login details</w:t>
            </w:r>
          </w:p>
        </w:tc>
      </w:tr>
      <w:tr w:rsidR="00F91778" w:rsidRPr="00721373" w14:paraId="67F5017E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806F35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373F84" w14:textId="5D469E8F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8C56B6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E760F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7F4C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name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A6BEDE" w14:textId="411D5442" w:rsidR="00F91778" w:rsidRPr="00721373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60829BC6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73D7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E5113" w14:textId="793DBB7F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494B5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C8281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75B4B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60A35" w14:textId="3D217932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099FBBB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9ED2F9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05E58" w14:textId="504EF863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001F2D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8C694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715AC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755B3" w14:textId="3B3393A1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</w:p>
        </w:tc>
      </w:tr>
      <w:tr w:rsidR="00F91778" w:rsidRPr="00721373" w14:paraId="4DA8C7EA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803F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DB22" w14:textId="009BD48C" w:rsidR="00F91778" w:rsidRPr="004A4EA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D096EB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AA10C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0FD82" w14:textId="7DB708A9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sername </w:t>
            </w:r>
            <w:r w:rsidR="008164F1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8164F1" w:rsidRPr="008164F1">
              <w:rPr>
                <w:rFonts w:ascii="Times New Roman" w:hAnsi="Times New Roman"/>
                <w:sz w:val="24"/>
                <w:szCs w:val="24"/>
              </w:rPr>
              <w:t xml:space="preserve">userpassword </w:t>
            </w:r>
            <w:r>
              <w:rPr>
                <w:rFonts w:ascii="Times New Roman" w:hAnsi="Times New Roman"/>
                <w:sz w:val="24"/>
                <w:szCs w:val="24"/>
              </w:rPr>
              <w:t>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4A4E40" w14:textId="5995198C" w:rsidR="00F91778" w:rsidRDefault="007D32A2" w:rsidP="001033DD">
            <w:pPr>
              <w:rPr>
                <w:rFonts w:ascii="Times New Roman" w:hAnsi="Times New Roman"/>
                <w:sz w:val="24"/>
                <w:szCs w:val="24"/>
              </w:rPr>
            </w:pPr>
            <w:r w:rsidRPr="00AF64AA">
              <w:rPr>
                <w:rFonts w:ascii="Times New Roman" w:hAnsi="Times New Roman"/>
                <w:sz w:val="24"/>
                <w:szCs w:val="24"/>
              </w:rPr>
              <w:t>Please enter valid login details</w:t>
            </w:r>
            <w:r w:rsidR="00F9177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91778" w:rsidRPr="00721373" w14:paraId="42650972" w14:textId="77777777" w:rsidTr="001033DD">
        <w:trPr>
          <w:trHeight w:val="402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A2D9A" w14:textId="77777777" w:rsidR="00F91778" w:rsidRPr="00721373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3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8465BB" w14:textId="7535A585" w:rsidR="00F91778" w:rsidRPr="004A4EA3" w:rsidRDefault="00750015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F9177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F894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825A89" w14:textId="77777777" w:rsidR="00F91778" w:rsidRPr="00813DB7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3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80944" w14:textId="77777777" w:rsidR="00F91778" w:rsidRDefault="00F91778" w:rsidP="001033D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3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86B30" w14:textId="77777777" w:rsidR="00F91778" w:rsidRPr="00B97E13" w:rsidRDefault="00F91778" w:rsidP="001033DD">
            <w:pPr>
              <w:jc w:val="center"/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-</w:t>
            </w:r>
          </w:p>
        </w:tc>
      </w:tr>
    </w:tbl>
    <w:p w14:paraId="69495337" w14:textId="77777777" w:rsidR="003E7E99" w:rsidRDefault="003E7E99" w:rsidP="003E7E99">
      <w:pPr>
        <w:tabs>
          <w:tab w:val="right" w:pos="13959"/>
        </w:tabs>
        <w:spacing w:after="0" w:line="240" w:lineRule="auto"/>
        <w:jc w:val="right"/>
        <w:rPr>
          <w:rFonts w:ascii="Times New Roman" w:hAnsi="Times New Roman"/>
          <w:b/>
          <w:sz w:val="24"/>
          <w:szCs w:val="24"/>
          <w:lang w:eastAsia="x-none"/>
        </w:rPr>
      </w:pPr>
    </w:p>
    <w:p w14:paraId="2FFB053B" w14:textId="7769DD84" w:rsidR="0027585D" w:rsidRDefault="00C5184F" w:rsidP="005F4836">
      <w:pPr>
        <w:spacing w:after="0"/>
        <w:ind w:left="360"/>
        <w:rPr>
          <w:rFonts w:ascii="Times New Roman" w:hAnsi="Times New Roman"/>
          <w:b/>
          <w:sz w:val="24"/>
          <w:szCs w:val="24"/>
          <w:lang w:eastAsia="x-none"/>
        </w:rPr>
      </w:pPr>
      <w:r>
        <w:rPr>
          <w:rFonts w:ascii="Times New Roman" w:hAnsi="Times New Roman"/>
          <w:b/>
          <w:sz w:val="24"/>
          <w:szCs w:val="24"/>
          <w:lang w:eastAsia="x-none"/>
        </w:rPr>
        <w:lastRenderedPageBreak/>
        <w:t xml:space="preserve">  </w:t>
      </w:r>
      <w:r w:rsidR="002B1EE3">
        <w:rPr>
          <w:rFonts w:ascii="Times New Roman" w:hAnsi="Times New Roman"/>
          <w:b/>
          <w:sz w:val="24"/>
          <w:szCs w:val="24"/>
          <w:lang w:val="en-IN"/>
        </w:rPr>
        <w:t>8.1.</w:t>
      </w:r>
      <w:r w:rsidR="0027585D">
        <w:rPr>
          <w:rFonts w:ascii="Times New Roman" w:hAnsi="Times New Roman"/>
          <w:b/>
          <w:sz w:val="24"/>
          <w:szCs w:val="24"/>
          <w:lang w:val="en-IN"/>
        </w:rPr>
        <w:t>1.2</w:t>
      </w:r>
      <w:r w:rsidR="0027585D" w:rsidRPr="00527A42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="0027585D">
        <w:rPr>
          <w:rFonts w:ascii="Times New Roman" w:hAnsi="Times New Roman"/>
          <w:b/>
          <w:sz w:val="24"/>
          <w:szCs w:val="24"/>
          <w:lang w:eastAsia="x-none"/>
        </w:rPr>
        <w:t xml:space="preserve">Authorized </w:t>
      </w:r>
      <w:r w:rsidR="002F0011">
        <w:rPr>
          <w:rFonts w:ascii="Times New Roman" w:hAnsi="Times New Roman"/>
          <w:b/>
          <w:sz w:val="24"/>
          <w:szCs w:val="24"/>
          <w:lang w:eastAsia="x-none"/>
        </w:rPr>
        <w:t>Delivery Boy</w:t>
      </w:r>
    </w:p>
    <w:p w14:paraId="4C046D5E" w14:textId="77777777" w:rsidR="0027585D" w:rsidRPr="00527A42" w:rsidRDefault="0027585D" w:rsidP="0027585D">
      <w:pPr>
        <w:spacing w:after="0"/>
        <w:rPr>
          <w:rFonts w:ascii="Times New Roman" w:hAnsi="Times New Roman"/>
          <w:b/>
          <w:sz w:val="24"/>
          <w:szCs w:val="24"/>
          <w:lang w:eastAsia="x-none"/>
        </w:rPr>
      </w:pPr>
    </w:p>
    <w:tbl>
      <w:tblPr>
        <w:tblW w:w="147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72"/>
        <w:gridCol w:w="2730"/>
        <w:gridCol w:w="1000"/>
        <w:gridCol w:w="1000"/>
        <w:gridCol w:w="1000"/>
        <w:gridCol w:w="1000"/>
        <w:gridCol w:w="1000"/>
        <w:gridCol w:w="1000"/>
        <w:gridCol w:w="2485"/>
        <w:gridCol w:w="2775"/>
      </w:tblGrid>
      <w:tr w:rsidR="00A65888" w:rsidRPr="00556B18" w14:paraId="0357CB3E" w14:textId="77777777" w:rsidTr="00A65888">
        <w:trPr>
          <w:trHeight w:val="408"/>
          <w:jc w:val="center"/>
        </w:trPr>
        <w:tc>
          <w:tcPr>
            <w:tcW w:w="77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E48D2F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273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091C57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910E65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E21BE6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908FF7" w14:textId="5DFC922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550CE9" w14:textId="2DB4D54B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4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DD35FE" w14:textId="54BBDE12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5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D01C2" w14:textId="1AC566DA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 w:rsidR="00285FA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24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91098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77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2E7C00" w14:textId="77777777" w:rsidR="00A65888" w:rsidRPr="00556B18" w:rsidRDefault="00A65888" w:rsidP="00D30C9F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56B1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A65888" w:rsidRPr="00556B18" w14:paraId="6C2E4222" w14:textId="77777777" w:rsidTr="00A65888">
        <w:trPr>
          <w:trHeight w:val="872"/>
          <w:jc w:val="center"/>
        </w:trPr>
        <w:tc>
          <w:tcPr>
            <w:tcW w:w="77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1CC8B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3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BE680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78D2" w14:textId="61F974AD" w:rsidR="00A65888" w:rsidRPr="00556B18" w:rsidRDefault="003A68F9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no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E5CC3B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user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19FF2E" w14:textId="382FC071" w:rsidR="00A6588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ctive/deactive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D8D942" w14:textId="09EF9B00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ld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13B368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ew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D6957F" w14:textId="653E5A82" w:rsidR="00A65888" w:rsidRPr="00556B18" w:rsidRDefault="00A65888" w:rsidP="00A65888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Verify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A65888">
              <w:rPr>
                <w:rFonts w:ascii="Times New Roman" w:hAnsi="Times New Roman"/>
                <w:b/>
                <w:sz w:val="24"/>
                <w:szCs w:val="24"/>
              </w:rPr>
              <w:t>email id</w:t>
            </w:r>
          </w:p>
        </w:tc>
        <w:tc>
          <w:tcPr>
            <w:tcW w:w="24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31CE3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7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C15D8A" w14:textId="77777777" w:rsidR="00A65888" w:rsidRPr="00556B18" w:rsidRDefault="00A65888" w:rsidP="00302A6F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A65888" w:rsidRPr="00556B18" w14:paraId="322FC7F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AC0BB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4B0F06" w14:textId="261BD508" w:rsidR="00A65888" w:rsidRPr="00556B18" w:rsidRDefault="00A65888" w:rsidP="006D1096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Basic Flow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C505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F2061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05D79" w14:textId="3FE7E163" w:rsidR="00A65888" w:rsidRPr="009A01BD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6588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DFC7DD" w14:textId="285F59A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355A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F8F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30BF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FED50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5DB6174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17278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41387" w14:textId="14C860B6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DDF6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F08FE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A6610" w14:textId="71CC1720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CDFD04" w14:textId="420ECF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069C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6E3A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7D73A" w14:textId="036076C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i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8C54E" w14:textId="7068041F" w:rsidR="00A65888" w:rsidRPr="00556B18" w:rsidRDefault="00941F7C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41F7C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Please enter valid 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7F6A131F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A7E5B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599E5" w14:textId="6632E08F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8DA0EF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3DA4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15F5D" w14:textId="4DA73C5B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89289" w14:textId="6E9A581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379C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42B1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6263C" w14:textId="7D567ADB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19187E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87E" w:rsidRPr="0019187E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5C8ED" w14:textId="76D41276" w:rsidR="00A65888" w:rsidRPr="00556B18" w:rsidRDefault="003A68F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</w:rPr>
              <w:t>does not exist in database.</w:t>
            </w:r>
          </w:p>
        </w:tc>
      </w:tr>
      <w:tr w:rsidR="00A65888" w:rsidRPr="00556B18" w14:paraId="0095D728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6C831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E3339" w14:textId="48DDC1D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FBCB8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79C5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2A3EB" w14:textId="38351F8A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65421" w14:textId="2B244EE0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36669B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B227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55CF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C1246" w14:textId="57373A4E" w:rsidR="00A65888" w:rsidRPr="00556B18" w:rsidRDefault="00C41AD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41AD8">
              <w:rPr>
                <w:rFonts w:ascii="Times New Roman" w:hAnsi="Times New Roman"/>
                <w:sz w:val="24"/>
                <w:szCs w:val="24"/>
              </w:rPr>
              <w:t>Please enter correct password</w:t>
            </w:r>
            <w:r w:rsidR="00475454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4645CF1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6BD73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B85D0" w14:textId="7E63150C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94A1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5BA467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9120D0" w14:textId="400B8D91" w:rsidR="00A65888" w:rsidRPr="009A01BD" w:rsidRDefault="00800E1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00E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ED3AB" w14:textId="39873F38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CB0F35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0DB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03F0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i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nvalid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0D059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does not exist in database.</w:t>
            </w:r>
          </w:p>
        </w:tc>
      </w:tr>
      <w:tr w:rsidR="00800E18" w:rsidRPr="00556B18" w14:paraId="7A56A066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44719" w14:textId="7CCE9160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88616" w14:textId="3A2B5E6D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EB82" w14:textId="4E662376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93BB2E" w14:textId="0F108498" w:rsidR="00800E18" w:rsidRPr="00813DB7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0D591" w14:textId="573DD2DD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DC6EA" w14:textId="62DFC0DE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14AB11" w14:textId="6C71F659" w:rsidR="00800E18" w:rsidRPr="009A01BD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37D86" w14:textId="4FF71481" w:rsidR="00800E18" w:rsidRPr="009A01BD" w:rsidRDefault="00A25A35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3490F" w14:textId="742E2167" w:rsidR="00800E18" w:rsidRDefault="00DE5E96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DE5E96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693F2" w14:textId="0052D9F0" w:rsidR="00800E18" w:rsidRDefault="00DE5E96" w:rsidP="00DE5E96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800E18" w:rsidRPr="00556B18" w14:paraId="71509BD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64E4F" w14:textId="3AFCEEDE" w:rsidR="00800E18" w:rsidRPr="001D4B4F" w:rsidRDefault="00800E18" w:rsidP="00800E18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1D4B4F"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6E32D" w14:textId="2CD2592F" w:rsidR="00800E18" w:rsidRPr="004A4EA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5EAD9" w14:textId="7EE00FC9" w:rsidR="00800E18" w:rsidRPr="00721373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F54D6" w14:textId="3C999405" w:rsidR="00800E18" w:rsidRPr="00721373" w:rsidRDefault="00EF75EE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="00800E18"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64C96" w14:textId="18D465C7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51533" w14:textId="27514169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B15EE" w14:textId="734722DF" w:rsidR="00800E18" w:rsidRDefault="00800E18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44FB1D" w14:textId="0D2A3852" w:rsidR="00800E18" w:rsidRDefault="00171F1D" w:rsidP="00800E1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27575" w14:textId="31F04D34" w:rsidR="00800E18" w:rsidRPr="0019187E" w:rsidRDefault="003A68F9" w:rsidP="00800E18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00E18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0CEF7" w14:textId="1C98D3C5" w:rsidR="00800E18" w:rsidRPr="00800E18" w:rsidRDefault="00800E18" w:rsidP="00800E18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800E18">
              <w:rPr>
                <w:rFonts w:ascii="Times New Roman" w:hAnsi="Times New Roman"/>
                <w:sz w:val="24"/>
                <w:szCs w:val="24"/>
                <w:lang w:val="en-IN"/>
              </w:rPr>
              <w:t>Please verify your</w:t>
            </w:r>
            <w:r w:rsidR="003A68F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 w:rsidR="00475454"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96057A" w:rsidRPr="00556B18" w14:paraId="4B41BF0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1FD47" w14:textId="150DB54C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E8786" w14:textId="1CB434E5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User 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720DE7" w14:textId="0F2E87BF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8C11E3" w14:textId="135C72D7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97096F" w14:textId="5C467535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1A43E" w14:textId="419132D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6ABD9" w14:textId="7A591BC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B8F0F" w14:textId="64E5E881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E327" w14:textId="476D99A6" w:rsidR="0096057A" w:rsidRPr="0019187E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>User is 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62B8F" w14:textId="3CD841FF" w:rsidR="0096057A" w:rsidRPr="00800E18" w:rsidRDefault="0096057A" w:rsidP="0096057A">
            <w:pPr>
              <w:jc w:val="center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-</w:t>
            </w:r>
          </w:p>
        </w:tc>
      </w:tr>
      <w:tr w:rsidR="0096057A" w:rsidRPr="00556B18" w14:paraId="585FDBA0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41346" w14:textId="34152BB9" w:rsidR="0096057A" w:rsidRPr="001D4B4F" w:rsidRDefault="0096057A" w:rsidP="0096057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B4617C" w14:textId="485E0058" w:rsidR="0096057A" w:rsidRPr="004A4EA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 User deactivate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CB1F5" w14:textId="46513A8D" w:rsidR="0096057A" w:rsidRPr="00721373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3CAAA" w14:textId="35400246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29A40" w14:textId="78E5AFFD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44F76" w14:textId="76180E2E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991CE9" w14:textId="13E4DFCB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F6F593" w14:textId="6E370EA3" w:rsidR="0096057A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380DEC" w14:textId="0B9E0B99" w:rsidR="0096057A" w:rsidRPr="00713082" w:rsidRDefault="0096057A" w:rsidP="0096057A">
            <w:pPr>
              <w:rPr>
                <w:rFonts w:ascii="Times New Roman" w:hAnsi="Times New Roman"/>
                <w:sz w:val="24"/>
                <w:szCs w:val="24"/>
              </w:rPr>
            </w:pPr>
            <w:r w:rsidRPr="00713082">
              <w:rPr>
                <w:rFonts w:ascii="Times New Roman" w:hAnsi="Times New Roman"/>
                <w:sz w:val="24"/>
                <w:szCs w:val="24"/>
              </w:rPr>
              <w:t xml:space="preserve">User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eactivated </w:t>
            </w:r>
            <w:r w:rsidRPr="00713082">
              <w:rPr>
                <w:rFonts w:ascii="Times New Roman" w:hAnsi="Times New Roman"/>
                <w:sz w:val="24"/>
                <w:szCs w:val="24"/>
              </w:rPr>
              <w:t>allowed to logi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B0AF3" w14:textId="3939A0C8" w:rsidR="0096057A" w:rsidRDefault="0096057A" w:rsidP="0096057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64252E">
              <w:rPr>
                <w:rFonts w:ascii="Times New Roman" w:hAnsi="Times New Roman"/>
                <w:sz w:val="24"/>
                <w:szCs w:val="24"/>
                <w:lang w:val="en-IN"/>
              </w:rPr>
              <w:t>Your account has been deactivated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.</w:t>
            </w:r>
          </w:p>
        </w:tc>
      </w:tr>
      <w:tr w:rsidR="00A65888" w:rsidRPr="00556B18" w14:paraId="0B39D3B1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2646FF" w14:textId="03AC0A44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1943D1"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E93D4" w14:textId="594010ED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4A4EA3">
              <w:rPr>
                <w:rFonts w:ascii="Times New Roman" w:hAnsi="Times New Roman"/>
                <w:sz w:val="24"/>
                <w:szCs w:val="24"/>
              </w:rPr>
              <w:t xml:space="preserve">Login </w:t>
            </w:r>
            <w:r>
              <w:rPr>
                <w:rFonts w:ascii="Times New Roman" w:hAnsi="Times New Roman"/>
                <w:sz w:val="24"/>
                <w:szCs w:val="24"/>
              </w:rPr>
              <w:t>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A1B22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EFCF93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83C53" w14:textId="6613A15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B2DA5" w14:textId="1EA47A65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2D45A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9707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D458C" w14:textId="32AC657E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nd userpassword invalid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1F968" w14:textId="0EEB5873" w:rsidR="00A65888" w:rsidRPr="00556B18" w:rsidRDefault="007C18ED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</w:t>
            </w: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obileno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A65888">
              <w:rPr>
                <w:rFonts w:ascii="Times New Roman" w:hAnsi="Times New Roman"/>
                <w:sz w:val="24"/>
                <w:szCs w:val="24"/>
                <w:lang w:val="en-IN"/>
              </w:rPr>
              <w:t>and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userpassword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s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not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65888" w:rsidRPr="00721373">
              <w:rPr>
                <w:rFonts w:ascii="Times New Roman" w:hAnsi="Times New Roman"/>
                <w:sz w:val="24"/>
                <w:szCs w:val="24"/>
              </w:rPr>
              <w:t>in specified format</w:t>
            </w:r>
            <w:r w:rsidR="00A65888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65888" w:rsidRPr="00556B18" w14:paraId="377869AA" w14:textId="77777777" w:rsidTr="00A65888">
        <w:trPr>
          <w:trHeight w:val="809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AD6A9" w14:textId="3ED3DFAB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1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9F56D" w14:textId="09D62F97" w:rsidR="00A65888" w:rsidRPr="00556B18" w:rsidRDefault="00464D1A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ogin alternative</w:t>
            </w:r>
            <w:r w:rsidR="00A65888">
              <w:rPr>
                <w:rFonts w:ascii="Times New Roman" w:hAnsi="Times New Roman"/>
                <w:sz w:val="24"/>
                <w:szCs w:val="24"/>
              </w:rPr>
              <w:t xml:space="preserve">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991CE1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F5CC1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61A39" w14:textId="366397A2" w:rsidR="00A65888" w:rsidRPr="009A01BD" w:rsidRDefault="00C53209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C53209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44F5A" w14:textId="1C2F0882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9A01BD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4E8DE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656D4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 w:rsidRPr="00A73827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DD61D" w14:textId="77777777" w:rsidR="00A65888" w:rsidRPr="00556B18" w:rsidRDefault="00A65888" w:rsidP="006D109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comes out of the system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BDADF" w14:textId="77777777" w:rsidR="00A65888" w:rsidRPr="00556B18" w:rsidRDefault="00A65888" w:rsidP="00413432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  <w:tr w:rsidR="00A65888" w:rsidRPr="00556B18" w14:paraId="32660A27" w14:textId="77777777" w:rsidTr="00A65888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7A71A1" w14:textId="2C51128C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="00254EB2">
              <w:rPr>
                <w:rFonts w:ascii="Times New Roman" w:hAnsi="Times New Roman"/>
                <w:sz w:val="24"/>
                <w:szCs w:val="24"/>
                <w:vertAlign w:val="subscript"/>
              </w:rPr>
              <w:t>12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660347" w14:textId="78EC5F03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98BA2B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2AFBBC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8B510" w14:textId="56E73537" w:rsidR="00A65888" w:rsidRPr="00556B18" w:rsidRDefault="0096057A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8155F" w14:textId="0F08E2FD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288838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FEBAB7" w14:textId="0B0B6BAC" w:rsidR="00A65888" w:rsidRPr="00556B18" w:rsidRDefault="00171F1D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DC74F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change passwor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410D1" w14:textId="77777777" w:rsidR="00A65888" w:rsidRPr="00556B18" w:rsidRDefault="00A65888" w:rsidP="000E0D17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ssword is changed in the database.</w:t>
            </w:r>
          </w:p>
        </w:tc>
      </w:tr>
      <w:tr w:rsidR="00445E76" w:rsidRPr="00556B18" w14:paraId="79313EE0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A0471F" w14:textId="7EAA958D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3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538A5" w14:textId="1F05E7E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EAD741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 w:rsidRPr="00556B18">
              <w:rPr>
                <w:rFonts w:ascii="Times New Roman" w:hAnsi="Times New Roman"/>
                <w:sz w:val="24"/>
                <w:szCs w:val="24"/>
              </w:rPr>
              <w:t xml:space="preserve">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508CC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6CDFF" w14:textId="781E4C71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34FEDE" w14:textId="7A4706A4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23EF4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5C1E1" w14:textId="1FACC94C" w:rsidR="00445E76" w:rsidRPr="00556B18" w:rsidRDefault="00171F1D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B80CD" w14:textId="2F3349A6" w:rsidR="00445E76" w:rsidRPr="00556B18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 w:rsidRPr="00AD7F4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AD7F4F" w:rsidRPr="00AD7F4F">
              <w:rPr>
                <w:rFonts w:ascii="Times New Roman" w:hAnsi="Times New Roman"/>
                <w:sz w:val="24"/>
                <w:szCs w:val="24"/>
              </w:rPr>
              <w:t>invali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8E476" w14:textId="313F01AE" w:rsidR="00445E76" w:rsidRPr="00556B18" w:rsidRDefault="005E37C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E37C6">
              <w:rPr>
                <w:rFonts w:ascii="Times New Roman" w:hAnsi="Times New Roman"/>
                <w:sz w:val="24"/>
                <w:szCs w:val="24"/>
              </w:rPr>
              <w:t>Please enter valid</w:t>
            </w:r>
            <w:r w:rsidR="00804B09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30D672C1" w14:textId="77777777" w:rsidTr="001D4B4F">
        <w:trPr>
          <w:trHeight w:val="408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713A3D" w14:textId="1E29F4B1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40477" w14:textId="409E85D3" w:rsidR="00445E76" w:rsidRPr="004A4EA3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BBF597" w14:textId="02C920DE" w:rsidR="00445E76" w:rsidRPr="00813DB7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969B7" w14:textId="78FEA5D5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96361" w14:textId="3D67802A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96482B" w14:textId="5C2CDDA2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B81D9" w14:textId="403F66FE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12EB5" w14:textId="3988B830" w:rsidR="00445E76" w:rsidRDefault="006B554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B5549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9BD87" w14:textId="427B2C97" w:rsidR="00445E76" w:rsidRDefault="00804B09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45E76">
              <w:rPr>
                <w:rFonts w:ascii="Times New Roman" w:hAnsi="Times New Roman"/>
                <w:sz w:val="24"/>
                <w:szCs w:val="24"/>
              </w:rPr>
              <w:t>not verifi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8D3E9" w14:textId="2ED7885F" w:rsidR="00445E76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A877A6">
              <w:rPr>
                <w:rFonts w:ascii="Times New Roman" w:hAnsi="Times New Roman"/>
                <w:sz w:val="24"/>
                <w:szCs w:val="24"/>
              </w:rPr>
              <w:t>Please verify your</w:t>
            </w:r>
            <w:r w:rsidR="006F3F23" w:rsidRPr="003A68F9">
              <w:rPr>
                <w:rFonts w:ascii="Times New Roman" w:hAnsi="Times New Roman"/>
                <w:bCs/>
                <w:sz w:val="24"/>
                <w:szCs w:val="24"/>
              </w:rPr>
              <w:t xml:space="preserve"> mobileno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445E76" w:rsidRPr="00556B18" w14:paraId="726080F4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EF03B" w14:textId="05DBBA59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 w:rsidR="00327564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2C9F7" w14:textId="1C80C1A0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Invalid entry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B1452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776E9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1F42B" w14:textId="614B7450" w:rsidR="00445E76" w:rsidRPr="006F4FC5" w:rsidRDefault="0096057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96057A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9C2DA" w14:textId="1857576F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508EE" w14:textId="77777777" w:rsidR="00445E76" w:rsidRPr="00556B18" w:rsidRDefault="00445E76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6F4FC5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43CF3" w14:textId="135EB45B" w:rsidR="00445E76" w:rsidRPr="00556B18" w:rsidRDefault="00A25A3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2E961" w14:textId="22722903" w:rsidR="00445E76" w:rsidRPr="00556B18" w:rsidRDefault="00EC3EF5" w:rsidP="00445E7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not activated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0036F" w14:textId="5E7CA568" w:rsidR="00445E76" w:rsidRPr="00556B18" w:rsidRDefault="0058352A" w:rsidP="00445E76">
            <w:pPr>
              <w:rPr>
                <w:rFonts w:ascii="Times New Roman" w:hAnsi="Times New Roman"/>
                <w:sz w:val="24"/>
                <w:szCs w:val="24"/>
              </w:rPr>
            </w:pPr>
            <w:r w:rsidRPr="0058352A">
              <w:rPr>
                <w:rFonts w:ascii="Times New Roman" w:hAnsi="Times New Roman"/>
                <w:sz w:val="24"/>
                <w:szCs w:val="24"/>
              </w:rPr>
              <w:t>Your account has been deactivated.</w:t>
            </w:r>
          </w:p>
        </w:tc>
      </w:tr>
      <w:tr w:rsidR="0053315F" w:rsidRPr="00556B18" w14:paraId="4E5B2A19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62F974" w14:textId="0F21A57A" w:rsidR="0053315F" w:rsidRPr="0053315F" w:rsidRDefault="0053315F" w:rsidP="0053315F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6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8B94D" w14:textId="1290E607" w:rsidR="0053315F" w:rsidRPr="004A4EA3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3315F">
              <w:rPr>
                <w:rFonts w:ascii="Times New Roman" w:hAnsi="Times New Roman"/>
                <w:sz w:val="24"/>
                <w:szCs w:val="24"/>
              </w:rPr>
              <w:t>Change password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B97080" w14:textId="7315102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DBAD0" w14:textId="4916184A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48F03" w14:textId="1588A682" w:rsidR="0053315F" w:rsidRPr="0096057A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3F2A92" w14:textId="04A518B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123FD" w14:textId="253D4B9A" w:rsidR="0053315F" w:rsidRPr="006F4FC5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E91FA" w14:textId="511BFE9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30168" w14:textId="3B39616C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password reset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A9C79A" w14:textId="3A1E3F36" w:rsidR="0053315F" w:rsidRPr="0058352A" w:rsidRDefault="00CA7D76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CA7D76">
              <w:rPr>
                <w:rFonts w:ascii="Times New Roman" w:hAnsi="Times New Roman"/>
                <w:sz w:val="24"/>
                <w:szCs w:val="24"/>
              </w:rPr>
              <w:t xml:space="preserve">Password has been reset and send it to your </w:t>
            </w:r>
            <w:r w:rsidR="00C30DD3" w:rsidRPr="003A68F9">
              <w:rPr>
                <w:rFonts w:ascii="Times New Roman" w:hAnsi="Times New Roman"/>
                <w:bCs/>
                <w:sz w:val="24"/>
                <w:szCs w:val="24"/>
              </w:rPr>
              <w:t>mobileno</w:t>
            </w:r>
          </w:p>
        </w:tc>
      </w:tr>
      <w:tr w:rsidR="0053315F" w:rsidRPr="00556B18" w14:paraId="74D6052E" w14:textId="77777777" w:rsidTr="00A65888">
        <w:trPr>
          <w:trHeight w:val="443"/>
          <w:jc w:val="center"/>
        </w:trPr>
        <w:tc>
          <w:tcPr>
            <w:tcW w:w="7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40035A" w14:textId="6168C599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TC</w:t>
            </w:r>
            <w:r w:rsidRPr="00556B18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2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CD977E" w14:textId="5BD55848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nge password alternative flow: User exits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9AA18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F3514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593EA" w14:textId="39D3F35B" w:rsidR="0053315F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 w:rsidRPr="00556B18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E442B8" w14:textId="50C11453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04962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1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6C2BCF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/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813DB7">
              <w:rPr>
                <w:rFonts w:ascii="Times New Roman" w:hAnsi="Times New Roman"/>
                <w:sz w:val="24"/>
                <w:szCs w:val="24"/>
              </w:rPr>
              <w:t>Input</w:t>
            </w:r>
          </w:p>
        </w:tc>
        <w:tc>
          <w:tcPr>
            <w:tcW w:w="2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D9A41A" w14:textId="77777777" w:rsidR="0053315F" w:rsidRPr="00556B18" w:rsidRDefault="0053315F" w:rsidP="0053315F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er is allowed to exit and returns to login screen</w:t>
            </w:r>
          </w:p>
        </w:tc>
        <w:tc>
          <w:tcPr>
            <w:tcW w:w="27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9559C" w14:textId="77777777" w:rsidR="0053315F" w:rsidRPr="00556B18" w:rsidRDefault="0053315F" w:rsidP="0053315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97E13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</w:p>
        </w:tc>
      </w:tr>
    </w:tbl>
    <w:p w14:paraId="76D82C6A" w14:textId="751C4D5F" w:rsidR="006825E1" w:rsidRPr="000919F2" w:rsidRDefault="006825E1" w:rsidP="000919F2">
      <w:pPr>
        <w:spacing w:after="0" w:line="240" w:lineRule="auto"/>
        <w:jc w:val="left"/>
        <w:rPr>
          <w:rFonts w:ascii="Times New Roman" w:hAnsi="Times New Roman"/>
          <w:b/>
          <w:bCs/>
          <w:sz w:val="28"/>
          <w:szCs w:val="28"/>
          <w:lang w:val="en-IN" w:eastAsia="x-none" w:bidi="ar-SA"/>
        </w:rPr>
      </w:pPr>
    </w:p>
    <w:p w14:paraId="116ABB66" w14:textId="77777777" w:rsidR="009F4945" w:rsidRDefault="00D12DD8" w:rsidP="009F4945">
      <w:pPr>
        <w:spacing w:after="0" w:line="36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b/>
          <w:bCs/>
          <w:sz w:val="28"/>
          <w:szCs w:val="28"/>
          <w:lang w:eastAsia="x-none"/>
        </w:rPr>
        <w:t>8.1.2</w:t>
      </w:r>
      <w:r>
        <w:rPr>
          <w:rFonts w:ascii="Times New Roman" w:hAnsi="Times New Roman"/>
          <w:b/>
          <w:bCs/>
          <w:sz w:val="28"/>
          <w:szCs w:val="28"/>
          <w:lang w:eastAsia="x-none"/>
        </w:rPr>
        <w:tab/>
      </w:r>
      <w:r w:rsidR="008F036E" w:rsidRPr="00D12DD8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Test cases for Manage </w:t>
      </w:r>
    </w:p>
    <w:p w14:paraId="531BB1E8" w14:textId="3E956ADB" w:rsidR="00D30C9F" w:rsidRPr="00B82F8C" w:rsidRDefault="009F4945" w:rsidP="00D12DD8">
      <w:pPr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  <w:r>
        <w:rPr>
          <w:rFonts w:ascii="Times New Roman" w:hAnsi="Times New Roman"/>
          <w:sz w:val="28"/>
          <w:szCs w:val="28"/>
          <w:lang w:eastAsia="x-none"/>
        </w:rPr>
        <w:tab/>
      </w:r>
      <w:r w:rsidRPr="00B82F8C">
        <w:rPr>
          <w:rFonts w:ascii="Times New Roman" w:hAnsi="Times New Roman"/>
          <w:b/>
          <w:bCs/>
          <w:sz w:val="28"/>
          <w:szCs w:val="28"/>
          <w:lang w:eastAsia="x-none"/>
        </w:rPr>
        <w:t xml:space="preserve">8.1.2.1 </w:t>
      </w:r>
      <w:r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Manage </w:t>
      </w:r>
      <w:r w:rsidR="008F036E" w:rsidRPr="00B82F8C">
        <w:rPr>
          <w:rFonts w:ascii="Times New Roman" w:hAnsi="Times New Roman"/>
          <w:b/>
          <w:bCs/>
          <w:sz w:val="24"/>
          <w:szCs w:val="24"/>
          <w:lang w:eastAsia="x-none"/>
        </w:rPr>
        <w:t>Delivery</w:t>
      </w:r>
      <w:r w:rsidR="00C6584D"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 B</w:t>
      </w:r>
      <w:r w:rsidR="008F036E" w:rsidRPr="00B82F8C">
        <w:rPr>
          <w:rFonts w:ascii="Times New Roman" w:hAnsi="Times New Roman"/>
          <w:b/>
          <w:bCs/>
          <w:sz w:val="24"/>
          <w:szCs w:val="24"/>
          <w:lang w:eastAsia="x-none"/>
        </w:rPr>
        <w:t>oy</w:t>
      </w:r>
    </w:p>
    <w:p w14:paraId="506E4254" w14:textId="054E03AE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tbl>
      <w:tblPr>
        <w:tblpPr w:leftFromText="180" w:rightFromText="180" w:vertAnchor="text" w:horzAnchor="margin" w:tblpXSpec="center" w:tblpY="151"/>
        <w:tblW w:w="140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47"/>
        <w:gridCol w:w="1615"/>
        <w:gridCol w:w="1190"/>
        <w:gridCol w:w="1019"/>
        <w:gridCol w:w="934"/>
        <w:gridCol w:w="1019"/>
        <w:gridCol w:w="1019"/>
        <w:gridCol w:w="2542"/>
        <w:gridCol w:w="3150"/>
      </w:tblGrid>
      <w:tr w:rsidR="00C6584D" w:rsidRPr="00721373" w14:paraId="31246A6B" w14:textId="77777777" w:rsidTr="00C6584D">
        <w:trPr>
          <w:trHeight w:val="390"/>
        </w:trPr>
        <w:tc>
          <w:tcPr>
            <w:tcW w:w="154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F3735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1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9B8AF2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2E394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E596BE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8D85D0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5350EE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54A888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254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1BD2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315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661445" w14:textId="77777777" w:rsidR="00C6584D" w:rsidRPr="00721373" w:rsidRDefault="00C6584D" w:rsidP="00C6584D">
            <w:pPr>
              <w:ind w:right="-1278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C6584D" w:rsidRPr="00721373" w14:paraId="5D97B3DE" w14:textId="77777777" w:rsidTr="00C6584D">
        <w:trPr>
          <w:trHeight w:val="390"/>
        </w:trPr>
        <w:tc>
          <w:tcPr>
            <w:tcW w:w="154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134C0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1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9B656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B4E7BF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B2B5072" w14:textId="1773DE41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B9F8E2" w14:textId="0BDB9BC9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obile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DD47" w14:textId="2CC24E1F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assword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6ECB34" w14:textId="56A4F86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tatus</w:t>
            </w:r>
          </w:p>
        </w:tc>
        <w:tc>
          <w:tcPr>
            <w:tcW w:w="254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430F77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15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2B53AA5" w14:textId="77777777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C6584D" w:rsidRPr="00721373" w14:paraId="75E9F285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DC230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382259" w14:textId="766CE738" w:rsidR="00C6584D" w:rsidRPr="00721373" w:rsidRDefault="00C6584D" w:rsidP="00796800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</w:t>
            </w:r>
            <w:r w:rsidR="004E198F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8A9EA1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F4485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87193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79D5D0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C7C5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CA7CB" w14:textId="5845318C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7E1B4B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1E281D" w:rsidRPr="00721373" w14:paraId="6413D816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9D6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6DFBF2" w14:textId="3912A70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7357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A620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EA96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86144F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5FB82" w14:textId="125445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02B6AF" w14:textId="005C4E16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ame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6FF10" w14:textId="55442C2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06432E80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55A493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977A6A" w14:textId="425D3E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3FF446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8AEB01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693C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4104D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63EFD1" w14:textId="3DD4E16C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C42D8C" w14:textId="4C3EFB4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14490C" w14:textId="661DFD5D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in specified format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1E281D" w:rsidRPr="00721373" w14:paraId="2ECA215D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B8F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9D521C" w14:textId="6693F520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 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3B484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1C9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81E72E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E96E5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F9819" w14:textId="671D490F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444C7" w14:textId="62F5E804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</w:t>
            </w:r>
            <w:r>
              <w:t xml:space="preserve"> </w:t>
            </w:r>
            <w:r w:rsidRPr="001E281D">
              <w:rPr>
                <w:rFonts w:ascii="Times New Roman" w:hAnsi="Times New Roman"/>
                <w:sz w:val="24"/>
                <w:szCs w:val="24"/>
              </w:rPr>
              <w:t>mobile no.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F8A52" w14:textId="3F8EC3AF" w:rsidR="001E281D" w:rsidRDefault="001E281D" w:rsidP="001E281D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No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is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lready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exis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in database.</w:t>
            </w:r>
          </w:p>
        </w:tc>
      </w:tr>
      <w:tr w:rsidR="001E281D" w:rsidRPr="00721373" w14:paraId="3043636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EC1C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BE235" w14:textId="003C1528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Password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1BD9A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03BF8C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D83F58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02D282" w14:textId="77777777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52A045" w14:textId="2E03C555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75787B" w14:textId="6C8A4B7B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9BE240" w14:textId="55C03409" w:rsidR="001E281D" w:rsidRPr="00721373" w:rsidRDefault="001E281D" w:rsidP="001E281D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Password is not in specified format.</w:t>
            </w:r>
          </w:p>
        </w:tc>
      </w:tr>
      <w:tr w:rsidR="00C6584D" w:rsidRPr="00721373" w14:paraId="31C9647F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445F98" w14:textId="590AE832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="004E198F"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41AD7" w14:textId="3BA28EB4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</w:t>
            </w:r>
            <w:r w:rsidR="000840F9" w:rsidRPr="00721373">
              <w:rPr>
                <w:rFonts w:ascii="Times New Roman" w:hAnsi="Times New Roman"/>
                <w:sz w:val="24"/>
                <w:szCs w:val="24"/>
              </w:rPr>
              <w:t>a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1E281D"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6950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A00F1A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01EF4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604D8F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8C3567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69986" w14:textId="5F3B3A33" w:rsidR="00C6584D" w:rsidRPr="00721373" w:rsidRDefault="001E281D" w:rsidP="00796800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="00C6584D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C6584D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C8E3C" w14:textId="77777777" w:rsidR="00C6584D" w:rsidRPr="00721373" w:rsidRDefault="00C6584D" w:rsidP="00796800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4C3D29C4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127AB" w14:textId="066A2BC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FB8232" w14:textId="44D9A08E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date mobile No is invali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E7F0C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CC2C0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684652" w14:textId="4E126F0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5E9A5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531029" w14:textId="15302EB3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9F5433" w14:textId="31D3028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update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mobile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no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E22E2" w14:textId="4A2C6241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Mobile no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s </w:t>
            </w:r>
            <w:r>
              <w:rPr>
                <w:rFonts w:ascii="Times New Roman" w:hAnsi="Times New Roman"/>
                <w:sz w:val="24"/>
                <w:szCs w:val="24"/>
              </w:rPr>
              <w:t>already added.</w:t>
            </w:r>
          </w:p>
        </w:tc>
      </w:tr>
      <w:tr w:rsidR="00AA6972" w:rsidRPr="00721373" w14:paraId="520DC65B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78332C" w14:textId="1B21429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4FF932" w14:textId="7FE6395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17E7A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1FC2FE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8880BD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BF8CE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8C72BF" w14:textId="0CDAEBF9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A5CFE" w14:textId="01076EF4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FE1F91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AA6972" w:rsidRPr="00721373" w14:paraId="67F1FAC1" w14:textId="77777777" w:rsidTr="00C6584D">
        <w:trPr>
          <w:trHeight w:val="390"/>
        </w:trPr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7F723D" w14:textId="39B0C82F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4E7E8E" w14:textId="2D57A4C0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59D2BF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F6B5F6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AF90A2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C70C3" w14:textId="77777777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8EE7D9" w14:textId="54D69C55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25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E2D7FA" w14:textId="3AE503E6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84710F" w14:textId="19ADD762" w:rsidR="00AA6972" w:rsidRPr="00721373" w:rsidRDefault="00AA6972" w:rsidP="00AA697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Delivery Bo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>
              <w:rPr>
                <w:rFonts w:ascii="Times New Roman" w:hAnsi="Times New Roman"/>
                <w:sz w:val="24"/>
                <w:szCs w:val="24"/>
              </w:rPr>
              <w:t>name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1CEFCF61" w14:textId="3F4041E4" w:rsidR="00C6584D" w:rsidRDefault="00C6584D" w:rsidP="00C6584D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</w:rPr>
      </w:pPr>
    </w:p>
    <w:p w14:paraId="1F2C8FE9" w14:textId="5294541F" w:rsidR="000919F2" w:rsidRPr="00B82F8C" w:rsidRDefault="000919F2" w:rsidP="00D12DD8">
      <w:pPr>
        <w:spacing w:after="0" w:line="240" w:lineRule="auto"/>
        <w:ind w:left="360"/>
        <w:rPr>
          <w:rFonts w:ascii="Times New Roman" w:hAnsi="Times New Roman"/>
          <w:b/>
          <w:bCs/>
          <w:sz w:val="28"/>
          <w:szCs w:val="28"/>
          <w:lang w:eastAsia="x-none"/>
        </w:rPr>
      </w:pPr>
      <w:r w:rsidRPr="00D12DD8">
        <w:rPr>
          <w:rFonts w:ascii="Times New Roman" w:hAnsi="Times New Roman"/>
          <w:b/>
          <w:bCs/>
          <w:sz w:val="28"/>
          <w:szCs w:val="28"/>
          <w:lang w:eastAsia="x-none"/>
        </w:rPr>
        <w:br w:type="page"/>
      </w:r>
      <w:r w:rsidR="00B82F8C" w:rsidRPr="00B82F8C">
        <w:rPr>
          <w:rFonts w:ascii="Times New Roman" w:hAnsi="Times New Roman"/>
          <w:b/>
          <w:bCs/>
          <w:sz w:val="28"/>
          <w:szCs w:val="28"/>
          <w:lang w:eastAsia="x-none"/>
        </w:rPr>
        <w:lastRenderedPageBreak/>
        <w:t xml:space="preserve">8.1.2.2 </w:t>
      </w:r>
      <w:r w:rsidR="00B82F8C" w:rsidRPr="00B82F8C">
        <w:rPr>
          <w:rFonts w:ascii="Times New Roman" w:hAnsi="Times New Roman"/>
          <w:b/>
          <w:bCs/>
          <w:sz w:val="24"/>
          <w:szCs w:val="24"/>
          <w:lang w:eastAsia="x-none"/>
        </w:rPr>
        <w:t xml:space="preserve">Manage </w:t>
      </w:r>
      <w:r w:rsidR="006D60A0">
        <w:rPr>
          <w:rFonts w:ascii="Times New Roman" w:hAnsi="Times New Roman"/>
          <w:b/>
          <w:bCs/>
          <w:sz w:val="24"/>
          <w:szCs w:val="24"/>
          <w:lang w:eastAsia="x-none"/>
        </w:rPr>
        <w:t>Menu</w:t>
      </w:r>
    </w:p>
    <w:p w14:paraId="7404FF67" w14:textId="7EC6FBD7" w:rsidR="000919F2" w:rsidRDefault="000919F2" w:rsidP="000919F2">
      <w:pPr>
        <w:pStyle w:val="ListParagraph"/>
        <w:spacing w:after="0" w:line="240" w:lineRule="auto"/>
        <w:rPr>
          <w:rFonts w:ascii="Times New Roman" w:hAnsi="Times New Roman"/>
          <w:b/>
          <w:bCs/>
          <w:sz w:val="28"/>
          <w:szCs w:val="28"/>
          <w:lang w:eastAsia="x-none"/>
        </w:rPr>
      </w:pPr>
    </w:p>
    <w:tbl>
      <w:tblPr>
        <w:tblpPr w:leftFromText="180" w:rightFromText="180" w:vertAnchor="text" w:horzAnchor="margin" w:tblpXSpec="center" w:tblpY="151"/>
        <w:tblW w:w="148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628"/>
        <w:gridCol w:w="1200"/>
        <w:gridCol w:w="1027"/>
        <w:gridCol w:w="941"/>
        <w:gridCol w:w="1027"/>
        <w:gridCol w:w="1027"/>
        <w:gridCol w:w="1027"/>
        <w:gridCol w:w="1027"/>
        <w:gridCol w:w="1114"/>
        <w:gridCol w:w="1114"/>
        <w:gridCol w:w="2182"/>
      </w:tblGrid>
      <w:tr w:rsidR="000919F2" w:rsidRPr="00721373" w14:paraId="131A8FC7" w14:textId="77777777" w:rsidTr="00760CA9">
        <w:trPr>
          <w:trHeight w:val="381"/>
        </w:trPr>
        <w:tc>
          <w:tcPr>
            <w:tcW w:w="15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E7AFE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Id</w:t>
            </w:r>
          </w:p>
        </w:tc>
        <w:tc>
          <w:tcPr>
            <w:tcW w:w="162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53DCD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est Case Description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4B756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1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E4AA3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2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62F518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3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616FE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4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0E2CF6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5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F9682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6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9DDB7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7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8F65C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5D3507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Input-</w:t>
            </w: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8</w:t>
            </w:r>
          </w:p>
        </w:tc>
        <w:tc>
          <w:tcPr>
            <w:tcW w:w="111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1025FA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Expected Result</w:t>
            </w:r>
          </w:p>
        </w:tc>
        <w:tc>
          <w:tcPr>
            <w:tcW w:w="218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8DB9B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Remark (if any)</w:t>
            </w:r>
          </w:p>
        </w:tc>
      </w:tr>
      <w:tr w:rsidR="000919F2" w:rsidRPr="00721373" w14:paraId="2D58CDBA" w14:textId="77777777" w:rsidTr="00760CA9">
        <w:trPr>
          <w:trHeight w:val="381"/>
        </w:trPr>
        <w:tc>
          <w:tcPr>
            <w:tcW w:w="156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0A872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62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EFD66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013BB4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721373">
              <w:rPr>
                <w:rFonts w:ascii="Times New Roman" w:hAnsi="Times New Roman"/>
                <w:b/>
                <w:sz w:val="24"/>
                <w:szCs w:val="24"/>
              </w:rPr>
              <w:t>Id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5C661F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category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C68529" w14:textId="7C62D353" w:rsidR="000919F2" w:rsidRPr="00721373" w:rsidRDefault="00760CA9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item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EF3DD3" w14:textId="43C48D7F" w:rsidR="000919F2" w:rsidRPr="00721373" w:rsidRDefault="00760CA9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item</w:t>
            </w:r>
            <w:r w:rsidR="000919F2" w:rsidRPr="002637B8">
              <w:rPr>
                <w:rFonts w:ascii="Times New Roman" w:hAnsi="Times New Roman"/>
                <w:b/>
                <w:sz w:val="24"/>
                <w:szCs w:val="24"/>
              </w:rPr>
              <w:t>_detail</w:t>
            </w:r>
            <w:proofErr w:type="spellEnd"/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3AFE0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</w:rPr>
              <w:t>image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F179E" w14:textId="77777777" w:rsidR="000919F2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2637B8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type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9C9F5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Price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5B9BD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u w:val="single"/>
              </w:rPr>
              <w:t>Status</w:t>
            </w:r>
          </w:p>
        </w:tc>
        <w:tc>
          <w:tcPr>
            <w:tcW w:w="111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533359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218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E58CD7" w14:textId="77777777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  <w:lang w:val="en-GB"/>
              </w:rPr>
            </w:pPr>
          </w:p>
        </w:tc>
      </w:tr>
      <w:tr w:rsidR="000919F2" w:rsidRPr="00721373" w14:paraId="02F1F7BA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D9263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vertAlign w:val="subscript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9B2CE6" w14:textId="3553BD99" w:rsidR="000919F2" w:rsidRPr="00721373" w:rsidRDefault="000919F2" w:rsidP="00835FDA">
            <w:pPr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Add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163A2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C12E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594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6227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54EB5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D49C8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6BF6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A187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21307F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8F6F9" w14:textId="78708D9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added successfully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67B0A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19280FD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95F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ED6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5BDE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4492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8048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2D6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7914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D0E9C" w14:textId="77777777" w:rsidR="000919F2" w:rsidRPr="0021307F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64AE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3ECF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675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>category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1386D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Category not selected.</w:t>
            </w:r>
          </w:p>
        </w:tc>
      </w:tr>
      <w:tr w:rsidR="000919F2" w:rsidRPr="00721373" w14:paraId="2901FF6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568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B6E0D3" w14:textId="3DEB40C5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BCED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9A5C2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D3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35BC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E4A2D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883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D66FD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E5B7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57801C" w14:textId="50ACBDA6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DA552A" w14:textId="75949CB4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not in specified format</w:t>
            </w:r>
            <w:r w:rsidR="000919F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0919F2" w:rsidRPr="00721373" w14:paraId="7BD50405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0EA4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17FB3C" w14:textId="51DBC82C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Name is invali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E000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4784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6B37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022F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946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ACE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23109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948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27ABA" w14:textId="166B0C1C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Nam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B1080" w14:textId="086E8C23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name is 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already </w:t>
            </w:r>
            <w:proofErr w:type="gramStart"/>
            <w:r w:rsidR="000919F2">
              <w:rPr>
                <w:rFonts w:ascii="Times New Roman" w:hAnsi="Times New Roman"/>
                <w:sz w:val="24"/>
                <w:szCs w:val="24"/>
              </w:rPr>
              <w:t>exist</w:t>
            </w:r>
            <w:proofErr w:type="gramEnd"/>
            <w:r w:rsidR="000919F2">
              <w:rPr>
                <w:rFonts w:ascii="Times New Roman" w:hAnsi="Times New Roman"/>
                <w:sz w:val="24"/>
                <w:szCs w:val="24"/>
              </w:rPr>
              <w:t xml:space="preserve"> in database.</w:t>
            </w:r>
          </w:p>
        </w:tc>
      </w:tr>
      <w:tr w:rsidR="000919F2" w:rsidRPr="00721373" w14:paraId="538B7F62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08280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5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F48A41" w14:textId="4885184E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detail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8C7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AD71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E03EA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1A3C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83F75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4580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146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058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F4B172" w14:textId="307863A1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480242" w14:textId="3CFCA655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detail is not in specified format.</w:t>
            </w:r>
          </w:p>
        </w:tc>
      </w:tr>
      <w:tr w:rsidR="000919F2" w:rsidRPr="00721373" w14:paraId="318B416C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2BD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lastRenderedPageBreak/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6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398024" w14:textId="018A8532" w:rsidR="000919F2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image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5C86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71E9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E7A8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E57F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70A86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9F1F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4ED3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CE532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5964D3" w14:textId="22EBBF53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DC213" w14:textId="2BEA02BB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 is not in specified format. (</w:t>
            </w:r>
            <w:proofErr w:type="gramStart"/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>jpeg</w:t>
            </w:r>
            <w:proofErr w:type="gramEnd"/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>, png)</w:t>
            </w:r>
          </w:p>
        </w:tc>
      </w:tr>
      <w:tr w:rsidR="000919F2" w:rsidRPr="00721373" w14:paraId="50E3D62E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9A30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7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F1DE0" w14:textId="461C750F" w:rsidR="000919F2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</w:rPr>
              <w:t xml:space="preserve"> price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invalid 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A0346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C79A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40B1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9F194" w14:textId="77777777" w:rsidR="000919F2" w:rsidRPr="00D7705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5A98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D7705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4CC0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/ In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4D0C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0809EB">
              <w:rPr>
                <w:rFonts w:ascii="Times New Roman" w:hAnsi="Times New Roman"/>
                <w:sz w:val="24"/>
                <w:szCs w:val="24"/>
              </w:rPr>
              <w:t>In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2B76FB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056AC" w14:textId="072DF89E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Invalid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mage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89D601" w14:textId="7AFFC215" w:rsidR="000919F2" w:rsidRDefault="00760CA9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price is not in specified format.</w:t>
            </w:r>
          </w:p>
        </w:tc>
      </w:tr>
      <w:tr w:rsidR="000919F2" w:rsidRPr="00721373" w14:paraId="32F4C911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9C792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8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E1A4B7" w14:textId="7A0A0F41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Update an  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78D38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56B93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CDD3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8F0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5E8FB2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7624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3161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F33C55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BE7ADA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5E69C2" w14:textId="4410A141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update successfully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0C325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04A3FB59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D25C4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9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2A039A" w14:textId="239CF855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Delete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D90AA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799A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2CF72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12CB58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0FB4B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5218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342FB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6E961" w14:textId="77777777" w:rsidR="000919F2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3F1AC" w14:textId="1DB6010F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is deleted successfully 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B3F9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7F563B77" w14:textId="77777777" w:rsidTr="00760CA9">
        <w:trPr>
          <w:trHeight w:val="381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EE373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0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C9D196" w14:textId="192E08C6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Search an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7A4AB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907B62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DA4DF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ED139A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160137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8801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234CDB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833C4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6C79C" w14:textId="7C95F33A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760CA9"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Pr="00721373">
              <w:rPr>
                <w:rFonts w:ascii="Times New Roman" w:hAnsi="Times New Roman"/>
                <w:sz w:val="24"/>
                <w:szCs w:val="24"/>
              </w:rPr>
              <w:t>details are displayed.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48A9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0919F2" w:rsidRPr="00721373" w14:paraId="406DBEB3" w14:textId="77777777" w:rsidTr="00760CA9">
        <w:trPr>
          <w:trHeight w:val="656"/>
        </w:trPr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34384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TC</w:t>
            </w:r>
            <w:r w:rsidRPr="00721373"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607D06" w14:textId="7B44FF7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12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A9189D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Valid Input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1F2CF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6CDCC0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D5FD5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323D0E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5D1149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0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A6CF723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</w:rPr>
            </w:pPr>
            <w:r w:rsidRPr="00721373"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51B67C" w14:textId="77777777" w:rsidR="000919F2" w:rsidRPr="00721373" w:rsidRDefault="000919F2" w:rsidP="00835FDA">
            <w:pPr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/a</w:t>
            </w:r>
          </w:p>
        </w:tc>
        <w:tc>
          <w:tcPr>
            <w:tcW w:w="11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D27270" w14:textId="223648E4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>is not found</w:t>
            </w:r>
          </w:p>
        </w:tc>
        <w:tc>
          <w:tcPr>
            <w:tcW w:w="21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7CFFC9" w14:textId="195DBE8D" w:rsidR="000919F2" w:rsidRPr="00721373" w:rsidRDefault="00760CA9" w:rsidP="00835FDA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Item</w:t>
            </w:r>
            <w:r w:rsidR="000919F2" w:rsidRPr="00721373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with the specified </w:t>
            </w:r>
            <w:r w:rsidR="000919F2">
              <w:rPr>
                <w:rFonts w:ascii="Times New Roman" w:hAnsi="Times New Roman"/>
                <w:sz w:val="24"/>
                <w:szCs w:val="24"/>
              </w:rPr>
              <w:t>name</w:t>
            </w:r>
            <w:r w:rsidR="000919F2" w:rsidRPr="00721373">
              <w:rPr>
                <w:rFonts w:ascii="Times New Roman" w:hAnsi="Times New Roman"/>
                <w:sz w:val="24"/>
                <w:szCs w:val="24"/>
              </w:rPr>
              <w:t xml:space="preserve"> not found in the database</w:t>
            </w:r>
            <w:r w:rsidR="000919F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32B856D3" w14:textId="77777777" w:rsidR="000919F2" w:rsidRPr="000919F2" w:rsidRDefault="000919F2" w:rsidP="00D12DD8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0919F2" w:rsidRPr="000919F2" w:rsidSect="003E7E99">
      <w:headerReference w:type="default" r:id="rId8"/>
      <w:footerReference w:type="default" r:id="rId9"/>
      <w:pgSz w:w="16839" w:h="11907" w:orient="landscape" w:code="9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6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E7748" w14:textId="77777777" w:rsidR="00EA281D" w:rsidRDefault="00EA281D" w:rsidP="00A54E41">
      <w:pPr>
        <w:spacing w:after="0" w:line="240" w:lineRule="auto"/>
      </w:pPr>
      <w:r>
        <w:separator/>
      </w:r>
    </w:p>
  </w:endnote>
  <w:endnote w:type="continuationSeparator" w:id="0">
    <w:p w14:paraId="7658D8C8" w14:textId="77777777" w:rsidR="00EA281D" w:rsidRDefault="00EA281D" w:rsidP="00A54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09FEE" w14:textId="77777777" w:rsidR="00D10972" w:rsidRDefault="00D1097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4086B">
      <w:rPr>
        <w:noProof/>
      </w:rPr>
      <w:t>60</w:t>
    </w:r>
    <w:r>
      <w:rPr>
        <w:noProof/>
      </w:rPr>
      <w:fldChar w:fldCharType="end"/>
    </w:r>
  </w:p>
  <w:p w14:paraId="4C3413F9" w14:textId="77777777" w:rsidR="00A84CB9" w:rsidRDefault="00A84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E7521" w14:textId="77777777" w:rsidR="00EA281D" w:rsidRDefault="00EA281D" w:rsidP="00A54E41">
      <w:pPr>
        <w:spacing w:after="0" w:line="240" w:lineRule="auto"/>
      </w:pPr>
      <w:r>
        <w:separator/>
      </w:r>
    </w:p>
  </w:footnote>
  <w:footnote w:type="continuationSeparator" w:id="0">
    <w:p w14:paraId="7CB49E65" w14:textId="77777777" w:rsidR="00EA281D" w:rsidRDefault="00EA281D" w:rsidP="00A54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70AD4" w14:textId="77777777" w:rsidR="00A84CB9" w:rsidRDefault="00A84CB9" w:rsidP="00A54E41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B6114"/>
    <w:multiLevelType w:val="hybridMultilevel"/>
    <w:tmpl w:val="41108A12"/>
    <w:lvl w:ilvl="0" w:tplc="30F6A78A">
      <w:start w:val="1"/>
      <w:numFmt w:val="decimal"/>
      <w:lvlText w:val="%12.2"/>
      <w:lvlJc w:val="left"/>
      <w:pPr>
        <w:ind w:left="63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350" w:hanging="360"/>
      </w:pPr>
    </w:lvl>
    <w:lvl w:ilvl="2" w:tplc="4009001B" w:tentative="1">
      <w:start w:val="1"/>
      <w:numFmt w:val="lowerRoman"/>
      <w:lvlText w:val="%3."/>
      <w:lvlJc w:val="right"/>
      <w:pPr>
        <w:ind w:left="2070" w:hanging="180"/>
      </w:pPr>
    </w:lvl>
    <w:lvl w:ilvl="3" w:tplc="4009000F" w:tentative="1">
      <w:start w:val="1"/>
      <w:numFmt w:val="decimal"/>
      <w:lvlText w:val="%4."/>
      <w:lvlJc w:val="left"/>
      <w:pPr>
        <w:ind w:left="2790" w:hanging="360"/>
      </w:pPr>
    </w:lvl>
    <w:lvl w:ilvl="4" w:tplc="40090019" w:tentative="1">
      <w:start w:val="1"/>
      <w:numFmt w:val="lowerLetter"/>
      <w:lvlText w:val="%5."/>
      <w:lvlJc w:val="left"/>
      <w:pPr>
        <w:ind w:left="3510" w:hanging="360"/>
      </w:pPr>
    </w:lvl>
    <w:lvl w:ilvl="5" w:tplc="4009001B" w:tentative="1">
      <w:start w:val="1"/>
      <w:numFmt w:val="lowerRoman"/>
      <w:lvlText w:val="%6."/>
      <w:lvlJc w:val="right"/>
      <w:pPr>
        <w:ind w:left="4230" w:hanging="180"/>
      </w:pPr>
    </w:lvl>
    <w:lvl w:ilvl="6" w:tplc="4009000F" w:tentative="1">
      <w:start w:val="1"/>
      <w:numFmt w:val="decimal"/>
      <w:lvlText w:val="%7."/>
      <w:lvlJc w:val="left"/>
      <w:pPr>
        <w:ind w:left="4950" w:hanging="360"/>
      </w:pPr>
    </w:lvl>
    <w:lvl w:ilvl="7" w:tplc="40090019" w:tentative="1">
      <w:start w:val="1"/>
      <w:numFmt w:val="lowerLetter"/>
      <w:lvlText w:val="%8."/>
      <w:lvlJc w:val="left"/>
      <w:pPr>
        <w:ind w:left="5670" w:hanging="360"/>
      </w:pPr>
    </w:lvl>
    <w:lvl w:ilvl="8" w:tplc="4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18A94A22"/>
    <w:multiLevelType w:val="hybridMultilevel"/>
    <w:tmpl w:val="6FF0DF5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142597"/>
    <w:multiLevelType w:val="hybridMultilevel"/>
    <w:tmpl w:val="908020DE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D7048"/>
    <w:multiLevelType w:val="hybridMultilevel"/>
    <w:tmpl w:val="72325C5E"/>
    <w:lvl w:ilvl="0" w:tplc="0A7A699A">
      <w:start w:val="1"/>
      <w:numFmt w:val="decimal"/>
      <w:lvlText w:val="%12.2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73948E4"/>
    <w:multiLevelType w:val="hybridMultilevel"/>
    <w:tmpl w:val="25627F46"/>
    <w:lvl w:ilvl="0" w:tplc="0A7A699A">
      <w:start w:val="1"/>
      <w:numFmt w:val="decimal"/>
      <w:lvlText w:val="%12.2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7859234">
    <w:abstractNumId w:val="0"/>
  </w:num>
  <w:num w:numId="2" w16cid:durableId="414591228">
    <w:abstractNumId w:val="1"/>
  </w:num>
  <w:num w:numId="3" w16cid:durableId="485822016">
    <w:abstractNumId w:val="3"/>
  </w:num>
  <w:num w:numId="4" w16cid:durableId="86968782">
    <w:abstractNumId w:val="4"/>
  </w:num>
  <w:num w:numId="5" w16cid:durableId="204016339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MxNTYyMjYwN7BU0lEKTi0uzszPAykwNKwFAGXaz4ItAAAA"/>
  </w:docVars>
  <w:rsids>
    <w:rsidRoot w:val="00C5164D"/>
    <w:rsid w:val="00003204"/>
    <w:rsid w:val="000106D9"/>
    <w:rsid w:val="00011FCF"/>
    <w:rsid w:val="0001284B"/>
    <w:rsid w:val="000152D1"/>
    <w:rsid w:val="000162B0"/>
    <w:rsid w:val="00016988"/>
    <w:rsid w:val="00017507"/>
    <w:rsid w:val="00021A84"/>
    <w:rsid w:val="00021AD7"/>
    <w:rsid w:val="0002236B"/>
    <w:rsid w:val="000230D8"/>
    <w:rsid w:val="00025031"/>
    <w:rsid w:val="000252BB"/>
    <w:rsid w:val="000274C5"/>
    <w:rsid w:val="000312A3"/>
    <w:rsid w:val="00032A83"/>
    <w:rsid w:val="00034010"/>
    <w:rsid w:val="00034CD6"/>
    <w:rsid w:val="00035954"/>
    <w:rsid w:val="0003620D"/>
    <w:rsid w:val="0004086B"/>
    <w:rsid w:val="00046AE4"/>
    <w:rsid w:val="000529DC"/>
    <w:rsid w:val="0006009C"/>
    <w:rsid w:val="0006051B"/>
    <w:rsid w:val="00067A42"/>
    <w:rsid w:val="0007172F"/>
    <w:rsid w:val="0007321A"/>
    <w:rsid w:val="000758FA"/>
    <w:rsid w:val="000768E2"/>
    <w:rsid w:val="00076F76"/>
    <w:rsid w:val="000809EB"/>
    <w:rsid w:val="000812FA"/>
    <w:rsid w:val="000829D3"/>
    <w:rsid w:val="000834A3"/>
    <w:rsid w:val="000840F9"/>
    <w:rsid w:val="00090FAB"/>
    <w:rsid w:val="00091146"/>
    <w:rsid w:val="000919F2"/>
    <w:rsid w:val="0009419E"/>
    <w:rsid w:val="00096E6F"/>
    <w:rsid w:val="000A041C"/>
    <w:rsid w:val="000A1852"/>
    <w:rsid w:val="000A29D2"/>
    <w:rsid w:val="000A2A0D"/>
    <w:rsid w:val="000A2EB0"/>
    <w:rsid w:val="000A4FD1"/>
    <w:rsid w:val="000A5305"/>
    <w:rsid w:val="000A555F"/>
    <w:rsid w:val="000A5C80"/>
    <w:rsid w:val="000B0915"/>
    <w:rsid w:val="000B4636"/>
    <w:rsid w:val="000B7131"/>
    <w:rsid w:val="000C3645"/>
    <w:rsid w:val="000D2D92"/>
    <w:rsid w:val="000E0D17"/>
    <w:rsid w:val="000E2289"/>
    <w:rsid w:val="000E3576"/>
    <w:rsid w:val="000E4162"/>
    <w:rsid w:val="000E44CD"/>
    <w:rsid w:val="000E6224"/>
    <w:rsid w:val="000E780C"/>
    <w:rsid w:val="000F2624"/>
    <w:rsid w:val="0010287D"/>
    <w:rsid w:val="0010317E"/>
    <w:rsid w:val="001033DD"/>
    <w:rsid w:val="001036FF"/>
    <w:rsid w:val="001066CD"/>
    <w:rsid w:val="001072AF"/>
    <w:rsid w:val="00107BA6"/>
    <w:rsid w:val="00107C79"/>
    <w:rsid w:val="001122FE"/>
    <w:rsid w:val="00112E6A"/>
    <w:rsid w:val="001137C6"/>
    <w:rsid w:val="00113B72"/>
    <w:rsid w:val="001154AD"/>
    <w:rsid w:val="00122001"/>
    <w:rsid w:val="001220F4"/>
    <w:rsid w:val="00122410"/>
    <w:rsid w:val="001262E6"/>
    <w:rsid w:val="001279B9"/>
    <w:rsid w:val="00130A3D"/>
    <w:rsid w:val="00132957"/>
    <w:rsid w:val="001329AB"/>
    <w:rsid w:val="00133E08"/>
    <w:rsid w:val="0013697E"/>
    <w:rsid w:val="0014233B"/>
    <w:rsid w:val="001434D2"/>
    <w:rsid w:val="001444DF"/>
    <w:rsid w:val="00150E64"/>
    <w:rsid w:val="001513CE"/>
    <w:rsid w:val="001520C2"/>
    <w:rsid w:val="001546A8"/>
    <w:rsid w:val="001578F2"/>
    <w:rsid w:val="00162A2A"/>
    <w:rsid w:val="00166923"/>
    <w:rsid w:val="00171637"/>
    <w:rsid w:val="00171F1D"/>
    <w:rsid w:val="00173D2D"/>
    <w:rsid w:val="0017513E"/>
    <w:rsid w:val="001800E6"/>
    <w:rsid w:val="001831E1"/>
    <w:rsid w:val="001833E6"/>
    <w:rsid w:val="00185B7F"/>
    <w:rsid w:val="0018628C"/>
    <w:rsid w:val="001867EC"/>
    <w:rsid w:val="00187146"/>
    <w:rsid w:val="00190D31"/>
    <w:rsid w:val="00191082"/>
    <w:rsid w:val="0019187E"/>
    <w:rsid w:val="001943D1"/>
    <w:rsid w:val="001950E2"/>
    <w:rsid w:val="00197E83"/>
    <w:rsid w:val="001A04F1"/>
    <w:rsid w:val="001A16E4"/>
    <w:rsid w:val="001A23D3"/>
    <w:rsid w:val="001A6075"/>
    <w:rsid w:val="001B09BB"/>
    <w:rsid w:val="001B7695"/>
    <w:rsid w:val="001C37BE"/>
    <w:rsid w:val="001C3AB1"/>
    <w:rsid w:val="001C485F"/>
    <w:rsid w:val="001C6F50"/>
    <w:rsid w:val="001D1C8B"/>
    <w:rsid w:val="001D4B4F"/>
    <w:rsid w:val="001D4EC2"/>
    <w:rsid w:val="001D5C71"/>
    <w:rsid w:val="001D6131"/>
    <w:rsid w:val="001D6CCB"/>
    <w:rsid w:val="001D6D31"/>
    <w:rsid w:val="001E281D"/>
    <w:rsid w:val="001E2CEE"/>
    <w:rsid w:val="001E2D01"/>
    <w:rsid w:val="001E3C7C"/>
    <w:rsid w:val="001E4B48"/>
    <w:rsid w:val="001E5EF3"/>
    <w:rsid w:val="001F013E"/>
    <w:rsid w:val="001F2D21"/>
    <w:rsid w:val="00202112"/>
    <w:rsid w:val="002024DB"/>
    <w:rsid w:val="00210A8F"/>
    <w:rsid w:val="00210E09"/>
    <w:rsid w:val="0021307F"/>
    <w:rsid w:val="0021447E"/>
    <w:rsid w:val="00215D20"/>
    <w:rsid w:val="002160F2"/>
    <w:rsid w:val="00216313"/>
    <w:rsid w:val="002172A6"/>
    <w:rsid w:val="00220DCE"/>
    <w:rsid w:val="00221290"/>
    <w:rsid w:val="002235B3"/>
    <w:rsid w:val="00223650"/>
    <w:rsid w:val="00230EE0"/>
    <w:rsid w:val="00231272"/>
    <w:rsid w:val="00234368"/>
    <w:rsid w:val="00236F50"/>
    <w:rsid w:val="0023729A"/>
    <w:rsid w:val="0023738F"/>
    <w:rsid w:val="00241A00"/>
    <w:rsid w:val="00242580"/>
    <w:rsid w:val="00244EF6"/>
    <w:rsid w:val="002515C5"/>
    <w:rsid w:val="00251E19"/>
    <w:rsid w:val="00252D91"/>
    <w:rsid w:val="00253D4C"/>
    <w:rsid w:val="00254EB2"/>
    <w:rsid w:val="00255F85"/>
    <w:rsid w:val="0026236E"/>
    <w:rsid w:val="002632A4"/>
    <w:rsid w:val="0027585D"/>
    <w:rsid w:val="002773CD"/>
    <w:rsid w:val="00280CCC"/>
    <w:rsid w:val="00284A98"/>
    <w:rsid w:val="00284E06"/>
    <w:rsid w:val="00285FA3"/>
    <w:rsid w:val="0029013D"/>
    <w:rsid w:val="00291406"/>
    <w:rsid w:val="00291757"/>
    <w:rsid w:val="002940A7"/>
    <w:rsid w:val="00295539"/>
    <w:rsid w:val="0029679F"/>
    <w:rsid w:val="002968CF"/>
    <w:rsid w:val="00297E91"/>
    <w:rsid w:val="002A4730"/>
    <w:rsid w:val="002A4EE9"/>
    <w:rsid w:val="002A5C90"/>
    <w:rsid w:val="002A7C38"/>
    <w:rsid w:val="002B1EE3"/>
    <w:rsid w:val="002B72BD"/>
    <w:rsid w:val="002C2E5A"/>
    <w:rsid w:val="002C57B1"/>
    <w:rsid w:val="002C5C92"/>
    <w:rsid w:val="002D0B48"/>
    <w:rsid w:val="002D1065"/>
    <w:rsid w:val="002D6680"/>
    <w:rsid w:val="002E2026"/>
    <w:rsid w:val="002E54D2"/>
    <w:rsid w:val="002F0011"/>
    <w:rsid w:val="002F36D3"/>
    <w:rsid w:val="002F3D73"/>
    <w:rsid w:val="002F4E22"/>
    <w:rsid w:val="002F7401"/>
    <w:rsid w:val="00302A6F"/>
    <w:rsid w:val="003030A5"/>
    <w:rsid w:val="00303404"/>
    <w:rsid w:val="003107C0"/>
    <w:rsid w:val="00314635"/>
    <w:rsid w:val="0032093F"/>
    <w:rsid w:val="00320EC0"/>
    <w:rsid w:val="00322FEA"/>
    <w:rsid w:val="00323079"/>
    <w:rsid w:val="00324D9B"/>
    <w:rsid w:val="00327564"/>
    <w:rsid w:val="0033755A"/>
    <w:rsid w:val="00341081"/>
    <w:rsid w:val="003506E8"/>
    <w:rsid w:val="00351A37"/>
    <w:rsid w:val="0036413C"/>
    <w:rsid w:val="00367272"/>
    <w:rsid w:val="00370901"/>
    <w:rsid w:val="00373179"/>
    <w:rsid w:val="00373E58"/>
    <w:rsid w:val="00374370"/>
    <w:rsid w:val="003766E0"/>
    <w:rsid w:val="00377609"/>
    <w:rsid w:val="00383012"/>
    <w:rsid w:val="00386001"/>
    <w:rsid w:val="003911DA"/>
    <w:rsid w:val="003916CD"/>
    <w:rsid w:val="00394C9A"/>
    <w:rsid w:val="00397C55"/>
    <w:rsid w:val="003A68F9"/>
    <w:rsid w:val="003A7478"/>
    <w:rsid w:val="003B5CC7"/>
    <w:rsid w:val="003C31AF"/>
    <w:rsid w:val="003C54BC"/>
    <w:rsid w:val="003D2589"/>
    <w:rsid w:val="003D4516"/>
    <w:rsid w:val="003D466F"/>
    <w:rsid w:val="003E05DF"/>
    <w:rsid w:val="003E577E"/>
    <w:rsid w:val="003E747D"/>
    <w:rsid w:val="003E7E99"/>
    <w:rsid w:val="003F0744"/>
    <w:rsid w:val="003F4ED0"/>
    <w:rsid w:val="00404BA5"/>
    <w:rsid w:val="00410122"/>
    <w:rsid w:val="0041250B"/>
    <w:rsid w:val="00412EC5"/>
    <w:rsid w:val="00413432"/>
    <w:rsid w:val="00425B77"/>
    <w:rsid w:val="00434127"/>
    <w:rsid w:val="0043414A"/>
    <w:rsid w:val="004347F4"/>
    <w:rsid w:val="00435198"/>
    <w:rsid w:val="004365C8"/>
    <w:rsid w:val="004402E1"/>
    <w:rsid w:val="004458A5"/>
    <w:rsid w:val="00445AE1"/>
    <w:rsid w:val="00445E76"/>
    <w:rsid w:val="00446056"/>
    <w:rsid w:val="0044631F"/>
    <w:rsid w:val="0044643F"/>
    <w:rsid w:val="00452250"/>
    <w:rsid w:val="00454128"/>
    <w:rsid w:val="00454AA5"/>
    <w:rsid w:val="00455340"/>
    <w:rsid w:val="00455C41"/>
    <w:rsid w:val="00463BDC"/>
    <w:rsid w:val="00464030"/>
    <w:rsid w:val="00464D1A"/>
    <w:rsid w:val="00464F64"/>
    <w:rsid w:val="00473544"/>
    <w:rsid w:val="00474313"/>
    <w:rsid w:val="00475209"/>
    <w:rsid w:val="00475454"/>
    <w:rsid w:val="004757DA"/>
    <w:rsid w:val="00476562"/>
    <w:rsid w:val="00476D36"/>
    <w:rsid w:val="0048292B"/>
    <w:rsid w:val="00482CAB"/>
    <w:rsid w:val="0048348A"/>
    <w:rsid w:val="00483F04"/>
    <w:rsid w:val="004844E1"/>
    <w:rsid w:val="00486252"/>
    <w:rsid w:val="004933A1"/>
    <w:rsid w:val="004A0E38"/>
    <w:rsid w:val="004A3964"/>
    <w:rsid w:val="004A535F"/>
    <w:rsid w:val="004A628E"/>
    <w:rsid w:val="004A73B7"/>
    <w:rsid w:val="004B034C"/>
    <w:rsid w:val="004B0C14"/>
    <w:rsid w:val="004B3746"/>
    <w:rsid w:val="004B4B8A"/>
    <w:rsid w:val="004B6062"/>
    <w:rsid w:val="004B6C42"/>
    <w:rsid w:val="004B79A4"/>
    <w:rsid w:val="004C2746"/>
    <w:rsid w:val="004C58EF"/>
    <w:rsid w:val="004C6C34"/>
    <w:rsid w:val="004C7E22"/>
    <w:rsid w:val="004D0BCA"/>
    <w:rsid w:val="004D3D18"/>
    <w:rsid w:val="004D43F4"/>
    <w:rsid w:val="004D69F7"/>
    <w:rsid w:val="004D6BB6"/>
    <w:rsid w:val="004E198F"/>
    <w:rsid w:val="004E3115"/>
    <w:rsid w:val="004E3E52"/>
    <w:rsid w:val="004E5C45"/>
    <w:rsid w:val="004E656A"/>
    <w:rsid w:val="004F1608"/>
    <w:rsid w:val="00500F45"/>
    <w:rsid w:val="00501BE9"/>
    <w:rsid w:val="00501EE8"/>
    <w:rsid w:val="005063E9"/>
    <w:rsid w:val="0051171D"/>
    <w:rsid w:val="0051495F"/>
    <w:rsid w:val="00520053"/>
    <w:rsid w:val="005200CD"/>
    <w:rsid w:val="00520266"/>
    <w:rsid w:val="00521FEB"/>
    <w:rsid w:val="005226C8"/>
    <w:rsid w:val="00527A42"/>
    <w:rsid w:val="0053315F"/>
    <w:rsid w:val="005338B5"/>
    <w:rsid w:val="0053660D"/>
    <w:rsid w:val="00540A30"/>
    <w:rsid w:val="0054293F"/>
    <w:rsid w:val="00544543"/>
    <w:rsid w:val="0055603B"/>
    <w:rsid w:val="00556B18"/>
    <w:rsid w:val="00556D14"/>
    <w:rsid w:val="00565790"/>
    <w:rsid w:val="0057148C"/>
    <w:rsid w:val="00574A58"/>
    <w:rsid w:val="00576AA0"/>
    <w:rsid w:val="00577EDB"/>
    <w:rsid w:val="00580B3B"/>
    <w:rsid w:val="005818E8"/>
    <w:rsid w:val="00582205"/>
    <w:rsid w:val="005829C9"/>
    <w:rsid w:val="00583165"/>
    <w:rsid w:val="0058352A"/>
    <w:rsid w:val="00584053"/>
    <w:rsid w:val="00592170"/>
    <w:rsid w:val="005953C4"/>
    <w:rsid w:val="00595CB1"/>
    <w:rsid w:val="0059703B"/>
    <w:rsid w:val="005B0A34"/>
    <w:rsid w:val="005B2D93"/>
    <w:rsid w:val="005B5F1E"/>
    <w:rsid w:val="005C2A1E"/>
    <w:rsid w:val="005D3507"/>
    <w:rsid w:val="005D3941"/>
    <w:rsid w:val="005D651E"/>
    <w:rsid w:val="005E07A1"/>
    <w:rsid w:val="005E37C6"/>
    <w:rsid w:val="005E60EA"/>
    <w:rsid w:val="005E6301"/>
    <w:rsid w:val="005F0C27"/>
    <w:rsid w:val="005F0FC3"/>
    <w:rsid w:val="005F4836"/>
    <w:rsid w:val="005F6814"/>
    <w:rsid w:val="005F7573"/>
    <w:rsid w:val="00604A62"/>
    <w:rsid w:val="00605857"/>
    <w:rsid w:val="006058CE"/>
    <w:rsid w:val="0060613E"/>
    <w:rsid w:val="00610DA6"/>
    <w:rsid w:val="00612DB3"/>
    <w:rsid w:val="00614391"/>
    <w:rsid w:val="00614D2D"/>
    <w:rsid w:val="006164BF"/>
    <w:rsid w:val="00621830"/>
    <w:rsid w:val="00627D6D"/>
    <w:rsid w:val="00632A9A"/>
    <w:rsid w:val="00632C43"/>
    <w:rsid w:val="00632FAE"/>
    <w:rsid w:val="00640DFD"/>
    <w:rsid w:val="0064252E"/>
    <w:rsid w:val="00642FDB"/>
    <w:rsid w:val="00644CC9"/>
    <w:rsid w:val="006516F9"/>
    <w:rsid w:val="0065232A"/>
    <w:rsid w:val="006532F2"/>
    <w:rsid w:val="00656316"/>
    <w:rsid w:val="00657B49"/>
    <w:rsid w:val="006606CB"/>
    <w:rsid w:val="00663856"/>
    <w:rsid w:val="0066493E"/>
    <w:rsid w:val="0066722E"/>
    <w:rsid w:val="00672460"/>
    <w:rsid w:val="00673B8B"/>
    <w:rsid w:val="00677180"/>
    <w:rsid w:val="006822F8"/>
    <w:rsid w:val="006825E1"/>
    <w:rsid w:val="00682A81"/>
    <w:rsid w:val="006859ED"/>
    <w:rsid w:val="006950CA"/>
    <w:rsid w:val="006B2275"/>
    <w:rsid w:val="006B2CD9"/>
    <w:rsid w:val="006B2F86"/>
    <w:rsid w:val="006B3E3D"/>
    <w:rsid w:val="006B5549"/>
    <w:rsid w:val="006C0536"/>
    <w:rsid w:val="006C20F3"/>
    <w:rsid w:val="006C710F"/>
    <w:rsid w:val="006D008B"/>
    <w:rsid w:val="006D0A55"/>
    <w:rsid w:val="006D1096"/>
    <w:rsid w:val="006D2984"/>
    <w:rsid w:val="006D5CAF"/>
    <w:rsid w:val="006D60A0"/>
    <w:rsid w:val="006D6587"/>
    <w:rsid w:val="006F3F23"/>
    <w:rsid w:val="006F74EC"/>
    <w:rsid w:val="007059CA"/>
    <w:rsid w:val="00707A0C"/>
    <w:rsid w:val="007114A1"/>
    <w:rsid w:val="007117CD"/>
    <w:rsid w:val="00713082"/>
    <w:rsid w:val="00713340"/>
    <w:rsid w:val="0071414A"/>
    <w:rsid w:val="00714FA8"/>
    <w:rsid w:val="007211A9"/>
    <w:rsid w:val="00721373"/>
    <w:rsid w:val="00722BEA"/>
    <w:rsid w:val="00724C67"/>
    <w:rsid w:val="00725E9D"/>
    <w:rsid w:val="00731746"/>
    <w:rsid w:val="00732B17"/>
    <w:rsid w:val="007337A1"/>
    <w:rsid w:val="00740D79"/>
    <w:rsid w:val="00747667"/>
    <w:rsid w:val="00750015"/>
    <w:rsid w:val="00750F9B"/>
    <w:rsid w:val="00754BB3"/>
    <w:rsid w:val="0075610C"/>
    <w:rsid w:val="00756FCB"/>
    <w:rsid w:val="00760CA9"/>
    <w:rsid w:val="007642C2"/>
    <w:rsid w:val="00764C59"/>
    <w:rsid w:val="0076749B"/>
    <w:rsid w:val="00771A19"/>
    <w:rsid w:val="00772432"/>
    <w:rsid w:val="007745FB"/>
    <w:rsid w:val="007830A7"/>
    <w:rsid w:val="007830FD"/>
    <w:rsid w:val="007843C5"/>
    <w:rsid w:val="00786D73"/>
    <w:rsid w:val="00790146"/>
    <w:rsid w:val="007920CD"/>
    <w:rsid w:val="0079235E"/>
    <w:rsid w:val="0079493E"/>
    <w:rsid w:val="0079549B"/>
    <w:rsid w:val="007A0683"/>
    <w:rsid w:val="007A0740"/>
    <w:rsid w:val="007B1816"/>
    <w:rsid w:val="007B316D"/>
    <w:rsid w:val="007B43A9"/>
    <w:rsid w:val="007B5513"/>
    <w:rsid w:val="007B557F"/>
    <w:rsid w:val="007B608C"/>
    <w:rsid w:val="007C18ED"/>
    <w:rsid w:val="007C1F28"/>
    <w:rsid w:val="007C5D71"/>
    <w:rsid w:val="007C6076"/>
    <w:rsid w:val="007D32A2"/>
    <w:rsid w:val="007D3DF4"/>
    <w:rsid w:val="007D5F22"/>
    <w:rsid w:val="007F0113"/>
    <w:rsid w:val="007F1C47"/>
    <w:rsid w:val="007F5E98"/>
    <w:rsid w:val="007F6057"/>
    <w:rsid w:val="007F644D"/>
    <w:rsid w:val="007F6A85"/>
    <w:rsid w:val="007F6B4A"/>
    <w:rsid w:val="00800E18"/>
    <w:rsid w:val="00800F71"/>
    <w:rsid w:val="0080330E"/>
    <w:rsid w:val="008034C0"/>
    <w:rsid w:val="00803BAB"/>
    <w:rsid w:val="00804B09"/>
    <w:rsid w:val="00806328"/>
    <w:rsid w:val="00806AB5"/>
    <w:rsid w:val="008104DD"/>
    <w:rsid w:val="00810C67"/>
    <w:rsid w:val="00812536"/>
    <w:rsid w:val="00812C29"/>
    <w:rsid w:val="00812E22"/>
    <w:rsid w:val="00813AC8"/>
    <w:rsid w:val="00814C92"/>
    <w:rsid w:val="00815E5B"/>
    <w:rsid w:val="008164F1"/>
    <w:rsid w:val="00816A5E"/>
    <w:rsid w:val="00820D55"/>
    <w:rsid w:val="00821B86"/>
    <w:rsid w:val="00825534"/>
    <w:rsid w:val="0082712A"/>
    <w:rsid w:val="00830DF8"/>
    <w:rsid w:val="0083324D"/>
    <w:rsid w:val="0083590D"/>
    <w:rsid w:val="00835F8B"/>
    <w:rsid w:val="00841A5B"/>
    <w:rsid w:val="008476B9"/>
    <w:rsid w:val="008476CB"/>
    <w:rsid w:val="00860886"/>
    <w:rsid w:val="008625FC"/>
    <w:rsid w:val="00873BBC"/>
    <w:rsid w:val="008753A4"/>
    <w:rsid w:val="008760F7"/>
    <w:rsid w:val="00877B63"/>
    <w:rsid w:val="00884178"/>
    <w:rsid w:val="008863AD"/>
    <w:rsid w:val="00891A00"/>
    <w:rsid w:val="00892A39"/>
    <w:rsid w:val="008A04EA"/>
    <w:rsid w:val="008A403A"/>
    <w:rsid w:val="008B1B9B"/>
    <w:rsid w:val="008B4275"/>
    <w:rsid w:val="008C08B2"/>
    <w:rsid w:val="008C3C43"/>
    <w:rsid w:val="008C5605"/>
    <w:rsid w:val="008D1A6A"/>
    <w:rsid w:val="008D34DA"/>
    <w:rsid w:val="008D4A97"/>
    <w:rsid w:val="008E089B"/>
    <w:rsid w:val="008E1CED"/>
    <w:rsid w:val="008E65E9"/>
    <w:rsid w:val="008F036E"/>
    <w:rsid w:val="008F1D1C"/>
    <w:rsid w:val="008F363C"/>
    <w:rsid w:val="008F3A31"/>
    <w:rsid w:val="008F3A52"/>
    <w:rsid w:val="008F6067"/>
    <w:rsid w:val="008F681F"/>
    <w:rsid w:val="0090198F"/>
    <w:rsid w:val="00904775"/>
    <w:rsid w:val="0090612E"/>
    <w:rsid w:val="00913618"/>
    <w:rsid w:val="00923FFA"/>
    <w:rsid w:val="00932915"/>
    <w:rsid w:val="009414E4"/>
    <w:rsid w:val="00941F7C"/>
    <w:rsid w:val="00944A43"/>
    <w:rsid w:val="0094503C"/>
    <w:rsid w:val="009515B5"/>
    <w:rsid w:val="00951769"/>
    <w:rsid w:val="009522DE"/>
    <w:rsid w:val="00953C79"/>
    <w:rsid w:val="0096057A"/>
    <w:rsid w:val="00965F4F"/>
    <w:rsid w:val="009823E5"/>
    <w:rsid w:val="0098294A"/>
    <w:rsid w:val="00982FAF"/>
    <w:rsid w:val="00984A19"/>
    <w:rsid w:val="0098509F"/>
    <w:rsid w:val="009A0415"/>
    <w:rsid w:val="009A2450"/>
    <w:rsid w:val="009A4F4B"/>
    <w:rsid w:val="009A57A6"/>
    <w:rsid w:val="009A7BDC"/>
    <w:rsid w:val="009A7C5A"/>
    <w:rsid w:val="009B14D3"/>
    <w:rsid w:val="009C0581"/>
    <w:rsid w:val="009C0AB0"/>
    <w:rsid w:val="009C5735"/>
    <w:rsid w:val="009C7FD1"/>
    <w:rsid w:val="009D19DF"/>
    <w:rsid w:val="009D3852"/>
    <w:rsid w:val="009D7EEF"/>
    <w:rsid w:val="009E1A9A"/>
    <w:rsid w:val="009E62A2"/>
    <w:rsid w:val="009F45C9"/>
    <w:rsid w:val="009F4945"/>
    <w:rsid w:val="00A0234D"/>
    <w:rsid w:val="00A05EBA"/>
    <w:rsid w:val="00A067B3"/>
    <w:rsid w:val="00A074F2"/>
    <w:rsid w:val="00A113C3"/>
    <w:rsid w:val="00A1234E"/>
    <w:rsid w:val="00A17FD0"/>
    <w:rsid w:val="00A204FC"/>
    <w:rsid w:val="00A250F1"/>
    <w:rsid w:val="00A25A35"/>
    <w:rsid w:val="00A3285B"/>
    <w:rsid w:val="00A36511"/>
    <w:rsid w:val="00A47D5C"/>
    <w:rsid w:val="00A50DBC"/>
    <w:rsid w:val="00A538DE"/>
    <w:rsid w:val="00A53C5D"/>
    <w:rsid w:val="00A54E41"/>
    <w:rsid w:val="00A628E2"/>
    <w:rsid w:val="00A634B1"/>
    <w:rsid w:val="00A65888"/>
    <w:rsid w:val="00A70E4D"/>
    <w:rsid w:val="00A72752"/>
    <w:rsid w:val="00A76B73"/>
    <w:rsid w:val="00A8245B"/>
    <w:rsid w:val="00A84C21"/>
    <w:rsid w:val="00A84CB9"/>
    <w:rsid w:val="00A86074"/>
    <w:rsid w:val="00A86234"/>
    <w:rsid w:val="00A8744A"/>
    <w:rsid w:val="00A877A6"/>
    <w:rsid w:val="00A92E21"/>
    <w:rsid w:val="00A9527D"/>
    <w:rsid w:val="00AA3020"/>
    <w:rsid w:val="00AA459E"/>
    <w:rsid w:val="00AA4840"/>
    <w:rsid w:val="00AA5BBB"/>
    <w:rsid w:val="00AA6972"/>
    <w:rsid w:val="00AB2A68"/>
    <w:rsid w:val="00AB4DE7"/>
    <w:rsid w:val="00AB5616"/>
    <w:rsid w:val="00AB57C7"/>
    <w:rsid w:val="00AB77E7"/>
    <w:rsid w:val="00AC03D0"/>
    <w:rsid w:val="00AC25FC"/>
    <w:rsid w:val="00AC639C"/>
    <w:rsid w:val="00AC7289"/>
    <w:rsid w:val="00AD5177"/>
    <w:rsid w:val="00AD524D"/>
    <w:rsid w:val="00AD5C57"/>
    <w:rsid w:val="00AD6E58"/>
    <w:rsid w:val="00AD7F4F"/>
    <w:rsid w:val="00AE3F12"/>
    <w:rsid w:val="00AE40D9"/>
    <w:rsid w:val="00AE4479"/>
    <w:rsid w:val="00AF04A5"/>
    <w:rsid w:val="00AF2358"/>
    <w:rsid w:val="00AF36B8"/>
    <w:rsid w:val="00AF5EF9"/>
    <w:rsid w:val="00AF611D"/>
    <w:rsid w:val="00AF6654"/>
    <w:rsid w:val="00B068D5"/>
    <w:rsid w:val="00B127E6"/>
    <w:rsid w:val="00B12FB2"/>
    <w:rsid w:val="00B134A9"/>
    <w:rsid w:val="00B13A5F"/>
    <w:rsid w:val="00B161D8"/>
    <w:rsid w:val="00B25E9C"/>
    <w:rsid w:val="00B3099B"/>
    <w:rsid w:val="00B40F7A"/>
    <w:rsid w:val="00B43C09"/>
    <w:rsid w:val="00B4653D"/>
    <w:rsid w:val="00B46AA4"/>
    <w:rsid w:val="00B50073"/>
    <w:rsid w:val="00B56286"/>
    <w:rsid w:val="00B61E8B"/>
    <w:rsid w:val="00B620FE"/>
    <w:rsid w:val="00B63B1B"/>
    <w:rsid w:val="00B66831"/>
    <w:rsid w:val="00B75188"/>
    <w:rsid w:val="00B777DD"/>
    <w:rsid w:val="00B82F8C"/>
    <w:rsid w:val="00B87884"/>
    <w:rsid w:val="00B9063C"/>
    <w:rsid w:val="00B96295"/>
    <w:rsid w:val="00B96965"/>
    <w:rsid w:val="00B96CF9"/>
    <w:rsid w:val="00B972E2"/>
    <w:rsid w:val="00BA1C26"/>
    <w:rsid w:val="00BA1CD3"/>
    <w:rsid w:val="00BB0416"/>
    <w:rsid w:val="00BB1A45"/>
    <w:rsid w:val="00BB6E16"/>
    <w:rsid w:val="00BC3880"/>
    <w:rsid w:val="00BC40A2"/>
    <w:rsid w:val="00BC40F2"/>
    <w:rsid w:val="00BD48B5"/>
    <w:rsid w:val="00BD547B"/>
    <w:rsid w:val="00BD6D86"/>
    <w:rsid w:val="00BE2324"/>
    <w:rsid w:val="00BE49C7"/>
    <w:rsid w:val="00BE7ADA"/>
    <w:rsid w:val="00BE7C2F"/>
    <w:rsid w:val="00BF1E49"/>
    <w:rsid w:val="00BF2361"/>
    <w:rsid w:val="00BF476B"/>
    <w:rsid w:val="00BF606F"/>
    <w:rsid w:val="00C006A3"/>
    <w:rsid w:val="00C00923"/>
    <w:rsid w:val="00C01C82"/>
    <w:rsid w:val="00C03059"/>
    <w:rsid w:val="00C046AF"/>
    <w:rsid w:val="00C0750E"/>
    <w:rsid w:val="00C13362"/>
    <w:rsid w:val="00C1470F"/>
    <w:rsid w:val="00C16CB0"/>
    <w:rsid w:val="00C20CD3"/>
    <w:rsid w:val="00C22DA3"/>
    <w:rsid w:val="00C23CCC"/>
    <w:rsid w:val="00C30DD3"/>
    <w:rsid w:val="00C31E1A"/>
    <w:rsid w:val="00C3339F"/>
    <w:rsid w:val="00C3537F"/>
    <w:rsid w:val="00C35879"/>
    <w:rsid w:val="00C35FFD"/>
    <w:rsid w:val="00C378D9"/>
    <w:rsid w:val="00C410A3"/>
    <w:rsid w:val="00C41463"/>
    <w:rsid w:val="00C41AD8"/>
    <w:rsid w:val="00C43962"/>
    <w:rsid w:val="00C454E2"/>
    <w:rsid w:val="00C5066E"/>
    <w:rsid w:val="00C5164D"/>
    <w:rsid w:val="00C5184F"/>
    <w:rsid w:val="00C53209"/>
    <w:rsid w:val="00C633D7"/>
    <w:rsid w:val="00C6584D"/>
    <w:rsid w:val="00C66247"/>
    <w:rsid w:val="00C74B46"/>
    <w:rsid w:val="00C74EC6"/>
    <w:rsid w:val="00C75908"/>
    <w:rsid w:val="00C75FEB"/>
    <w:rsid w:val="00C85CF5"/>
    <w:rsid w:val="00C95908"/>
    <w:rsid w:val="00C97F69"/>
    <w:rsid w:val="00CA3ABB"/>
    <w:rsid w:val="00CA4DC4"/>
    <w:rsid w:val="00CA7D76"/>
    <w:rsid w:val="00CB08A5"/>
    <w:rsid w:val="00CB297D"/>
    <w:rsid w:val="00CC0059"/>
    <w:rsid w:val="00CC3AE0"/>
    <w:rsid w:val="00CC632B"/>
    <w:rsid w:val="00CD1E96"/>
    <w:rsid w:val="00CD35F7"/>
    <w:rsid w:val="00CD3BB7"/>
    <w:rsid w:val="00CD4417"/>
    <w:rsid w:val="00CD5F8C"/>
    <w:rsid w:val="00CD60C7"/>
    <w:rsid w:val="00CD693A"/>
    <w:rsid w:val="00CE1C21"/>
    <w:rsid w:val="00CE294F"/>
    <w:rsid w:val="00CE2E0B"/>
    <w:rsid w:val="00CE599E"/>
    <w:rsid w:val="00CE6BA8"/>
    <w:rsid w:val="00CF110A"/>
    <w:rsid w:val="00CF1AED"/>
    <w:rsid w:val="00CF3452"/>
    <w:rsid w:val="00CF4F2E"/>
    <w:rsid w:val="00D0155E"/>
    <w:rsid w:val="00D019E6"/>
    <w:rsid w:val="00D069A1"/>
    <w:rsid w:val="00D07DDE"/>
    <w:rsid w:val="00D07FC2"/>
    <w:rsid w:val="00D10972"/>
    <w:rsid w:val="00D12DD8"/>
    <w:rsid w:val="00D13867"/>
    <w:rsid w:val="00D15142"/>
    <w:rsid w:val="00D16BF7"/>
    <w:rsid w:val="00D219D3"/>
    <w:rsid w:val="00D21A74"/>
    <w:rsid w:val="00D23213"/>
    <w:rsid w:val="00D24309"/>
    <w:rsid w:val="00D24B67"/>
    <w:rsid w:val="00D26121"/>
    <w:rsid w:val="00D26747"/>
    <w:rsid w:val="00D279C0"/>
    <w:rsid w:val="00D27B50"/>
    <w:rsid w:val="00D3034C"/>
    <w:rsid w:val="00D30C9F"/>
    <w:rsid w:val="00D34B1F"/>
    <w:rsid w:val="00D3550B"/>
    <w:rsid w:val="00D370A6"/>
    <w:rsid w:val="00D3788F"/>
    <w:rsid w:val="00D379E9"/>
    <w:rsid w:val="00D40B51"/>
    <w:rsid w:val="00D41D23"/>
    <w:rsid w:val="00D461E2"/>
    <w:rsid w:val="00D46EB8"/>
    <w:rsid w:val="00D524F0"/>
    <w:rsid w:val="00D55B95"/>
    <w:rsid w:val="00D5601C"/>
    <w:rsid w:val="00D66A93"/>
    <w:rsid w:val="00D672F6"/>
    <w:rsid w:val="00D73668"/>
    <w:rsid w:val="00D77053"/>
    <w:rsid w:val="00D77B2F"/>
    <w:rsid w:val="00D84873"/>
    <w:rsid w:val="00D87896"/>
    <w:rsid w:val="00D91E8C"/>
    <w:rsid w:val="00D92CE5"/>
    <w:rsid w:val="00D9703D"/>
    <w:rsid w:val="00D977BA"/>
    <w:rsid w:val="00DA19DE"/>
    <w:rsid w:val="00DA1A7D"/>
    <w:rsid w:val="00DA3532"/>
    <w:rsid w:val="00DA63FE"/>
    <w:rsid w:val="00DA72D9"/>
    <w:rsid w:val="00DA752B"/>
    <w:rsid w:val="00DA784C"/>
    <w:rsid w:val="00DB19BA"/>
    <w:rsid w:val="00DB1EDE"/>
    <w:rsid w:val="00DB6742"/>
    <w:rsid w:val="00DC06EB"/>
    <w:rsid w:val="00DC10ED"/>
    <w:rsid w:val="00DC261F"/>
    <w:rsid w:val="00DC5220"/>
    <w:rsid w:val="00DC56E4"/>
    <w:rsid w:val="00DD0494"/>
    <w:rsid w:val="00DD0C04"/>
    <w:rsid w:val="00DD34CB"/>
    <w:rsid w:val="00DD376E"/>
    <w:rsid w:val="00DD56D9"/>
    <w:rsid w:val="00DD72CC"/>
    <w:rsid w:val="00DD7B86"/>
    <w:rsid w:val="00DE0742"/>
    <w:rsid w:val="00DE3CF0"/>
    <w:rsid w:val="00DE5E96"/>
    <w:rsid w:val="00DF353F"/>
    <w:rsid w:val="00DF79A6"/>
    <w:rsid w:val="00DF7BCA"/>
    <w:rsid w:val="00E032F4"/>
    <w:rsid w:val="00E06686"/>
    <w:rsid w:val="00E06903"/>
    <w:rsid w:val="00E06EF8"/>
    <w:rsid w:val="00E11D95"/>
    <w:rsid w:val="00E136B0"/>
    <w:rsid w:val="00E16B88"/>
    <w:rsid w:val="00E170FC"/>
    <w:rsid w:val="00E213E3"/>
    <w:rsid w:val="00E23C47"/>
    <w:rsid w:val="00E26D69"/>
    <w:rsid w:val="00E271C8"/>
    <w:rsid w:val="00E318D0"/>
    <w:rsid w:val="00E33892"/>
    <w:rsid w:val="00E350C7"/>
    <w:rsid w:val="00E35B1B"/>
    <w:rsid w:val="00E37343"/>
    <w:rsid w:val="00E37840"/>
    <w:rsid w:val="00E44593"/>
    <w:rsid w:val="00E46DEC"/>
    <w:rsid w:val="00E52DF1"/>
    <w:rsid w:val="00E536DC"/>
    <w:rsid w:val="00E575D6"/>
    <w:rsid w:val="00E61934"/>
    <w:rsid w:val="00E65BC6"/>
    <w:rsid w:val="00E67D31"/>
    <w:rsid w:val="00E7483E"/>
    <w:rsid w:val="00E757C3"/>
    <w:rsid w:val="00E8102D"/>
    <w:rsid w:val="00E82328"/>
    <w:rsid w:val="00E831ED"/>
    <w:rsid w:val="00E87899"/>
    <w:rsid w:val="00E90389"/>
    <w:rsid w:val="00E925DF"/>
    <w:rsid w:val="00E94392"/>
    <w:rsid w:val="00E9522F"/>
    <w:rsid w:val="00E979A8"/>
    <w:rsid w:val="00EA281D"/>
    <w:rsid w:val="00EA7793"/>
    <w:rsid w:val="00EB78AD"/>
    <w:rsid w:val="00EC0925"/>
    <w:rsid w:val="00EC1593"/>
    <w:rsid w:val="00EC2201"/>
    <w:rsid w:val="00EC2644"/>
    <w:rsid w:val="00EC3EF5"/>
    <w:rsid w:val="00ED1EB3"/>
    <w:rsid w:val="00ED4B47"/>
    <w:rsid w:val="00ED5BE1"/>
    <w:rsid w:val="00ED5C47"/>
    <w:rsid w:val="00EE31B8"/>
    <w:rsid w:val="00EE6AA9"/>
    <w:rsid w:val="00EF14FC"/>
    <w:rsid w:val="00EF254D"/>
    <w:rsid w:val="00EF2A6E"/>
    <w:rsid w:val="00EF44DD"/>
    <w:rsid w:val="00EF61BA"/>
    <w:rsid w:val="00EF75EE"/>
    <w:rsid w:val="00F0244B"/>
    <w:rsid w:val="00F03E4C"/>
    <w:rsid w:val="00F0619E"/>
    <w:rsid w:val="00F077BA"/>
    <w:rsid w:val="00F11363"/>
    <w:rsid w:val="00F233C4"/>
    <w:rsid w:val="00F30A40"/>
    <w:rsid w:val="00F319E7"/>
    <w:rsid w:val="00F31BDE"/>
    <w:rsid w:val="00F32227"/>
    <w:rsid w:val="00F338D5"/>
    <w:rsid w:val="00F34134"/>
    <w:rsid w:val="00F349FF"/>
    <w:rsid w:val="00F41989"/>
    <w:rsid w:val="00F43078"/>
    <w:rsid w:val="00F51798"/>
    <w:rsid w:val="00F53BD8"/>
    <w:rsid w:val="00F53D0E"/>
    <w:rsid w:val="00F544A7"/>
    <w:rsid w:val="00F552FD"/>
    <w:rsid w:val="00F56BFF"/>
    <w:rsid w:val="00F5771C"/>
    <w:rsid w:val="00F65854"/>
    <w:rsid w:val="00F91778"/>
    <w:rsid w:val="00F93344"/>
    <w:rsid w:val="00F9384D"/>
    <w:rsid w:val="00FA028B"/>
    <w:rsid w:val="00FA4492"/>
    <w:rsid w:val="00FB448F"/>
    <w:rsid w:val="00FB44F8"/>
    <w:rsid w:val="00FB5954"/>
    <w:rsid w:val="00FB5B29"/>
    <w:rsid w:val="00FD0CB5"/>
    <w:rsid w:val="00FD3C0B"/>
    <w:rsid w:val="00FD435D"/>
    <w:rsid w:val="00FE0ADE"/>
    <w:rsid w:val="00FE1BD5"/>
    <w:rsid w:val="00FE7A08"/>
    <w:rsid w:val="00FF0F92"/>
    <w:rsid w:val="00FF6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7237CC"/>
  <w15:chartTrackingRefBased/>
  <w15:docId w15:val="{429EEC79-7EAB-4B8A-A631-C7143394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gu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84D"/>
    <w:pPr>
      <w:spacing w:after="200" w:line="276" w:lineRule="auto"/>
      <w:jc w:val="both"/>
    </w:pPr>
    <w:rPr>
      <w:rFonts w:eastAsia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DF1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5FC"/>
    <w:pPr>
      <w:keepNext/>
      <w:spacing w:before="240" w:after="60"/>
      <w:outlineLvl w:val="1"/>
    </w:pPr>
    <w:rPr>
      <w:rFonts w:ascii="Cambria" w:hAnsi="Cambria" w:cs="Shruti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B43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A54E41"/>
    <w:rPr>
      <w:rFonts w:eastAsia="Times New Roman"/>
      <w:lang w:val="en-US"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54E4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4E41"/>
    <w:rPr>
      <w:rFonts w:eastAsia="Times New Roman"/>
      <w:lang w:val="en-US" w:eastAsia="en-US" w:bidi="en-US"/>
    </w:rPr>
  </w:style>
  <w:style w:type="table" w:styleId="TableGrid">
    <w:name w:val="Table Grid"/>
    <w:basedOn w:val="TableNormal"/>
    <w:uiPriority w:val="39"/>
    <w:rsid w:val="001546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1Char">
    <w:name w:val="Heading 1 Char"/>
    <w:link w:val="Heading1"/>
    <w:uiPriority w:val="9"/>
    <w:rsid w:val="00E52DF1"/>
    <w:rPr>
      <w:rFonts w:ascii="Cambria" w:eastAsia="Times New Roman" w:hAnsi="Cambria" w:cs="Times New Roman"/>
      <w:b/>
      <w:bCs/>
      <w:kern w:val="32"/>
      <w:sz w:val="32"/>
      <w:szCs w:val="32"/>
      <w:lang w:val="en-US" w:eastAsia="en-US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52DF1"/>
    <w:pPr>
      <w:keepLines/>
      <w:spacing w:after="0" w:line="259" w:lineRule="auto"/>
      <w:jc w:val="left"/>
      <w:outlineLvl w:val="9"/>
    </w:pPr>
    <w:rPr>
      <w:b w:val="0"/>
      <w:bCs w:val="0"/>
      <w:color w:val="365F91"/>
      <w:kern w:val="0"/>
      <w:lang w:bidi="ar-SA"/>
    </w:rPr>
  </w:style>
  <w:style w:type="character" w:customStyle="1" w:styleId="Heading2Char">
    <w:name w:val="Heading 2 Char"/>
    <w:link w:val="Heading2"/>
    <w:uiPriority w:val="9"/>
    <w:rsid w:val="008625FC"/>
    <w:rPr>
      <w:rFonts w:ascii="Cambria" w:eastAsia="Times New Roman" w:hAnsi="Cambria" w:cs="Shruti"/>
      <w:b/>
      <w:bCs/>
      <w:i/>
      <w:iCs/>
      <w:sz w:val="28"/>
      <w:szCs w:val="28"/>
      <w:lang w:bidi="en-US"/>
    </w:rPr>
  </w:style>
  <w:style w:type="paragraph" w:styleId="ListParagraph">
    <w:name w:val="List Paragraph"/>
    <w:basedOn w:val="Normal"/>
    <w:uiPriority w:val="34"/>
    <w:qFormat/>
    <w:rsid w:val="00B50073"/>
    <w:pPr>
      <w:ind w:left="720"/>
      <w:contextualSpacing/>
      <w:jc w:val="left"/>
    </w:pPr>
    <w:rPr>
      <w:sz w:val="22"/>
      <w:szCs w:val="22"/>
      <w:lang w:val="en-IN" w:eastAsia="en-IN" w:bidi="ar-SA"/>
    </w:rPr>
  </w:style>
  <w:style w:type="character" w:styleId="Strong">
    <w:name w:val="Strong"/>
    <w:uiPriority w:val="22"/>
    <w:qFormat/>
    <w:rsid w:val="00E8102D"/>
    <w:rPr>
      <w:b/>
      <w:bCs/>
    </w:rPr>
  </w:style>
  <w:style w:type="paragraph" w:styleId="NoSpacing">
    <w:name w:val="No Spacing"/>
    <w:uiPriority w:val="1"/>
    <w:qFormat/>
    <w:rsid w:val="008B4275"/>
    <w:rPr>
      <w:sz w:val="22"/>
      <w:szCs w:val="22"/>
      <w:lang w:bidi="ar-SA"/>
    </w:rPr>
  </w:style>
  <w:style w:type="character" w:styleId="Hyperlink">
    <w:name w:val="Hyperlink"/>
    <w:uiPriority w:val="99"/>
    <w:unhideWhenUsed/>
    <w:rsid w:val="00C00923"/>
    <w:rPr>
      <w:color w:val="0563C1"/>
      <w:u w:val="single"/>
    </w:rPr>
  </w:style>
  <w:style w:type="character" w:customStyle="1" w:styleId="hiren">
    <w:name w:val="hiren"/>
    <w:uiPriority w:val="1"/>
    <w:qFormat/>
    <w:rsid w:val="00CA3ABB"/>
    <w:rPr>
      <w:rFonts w:ascii="Calibri Light" w:eastAsia="Times New Roman" w:hAnsi="Calibri Light" w:cs="Times New Roman"/>
      <w:i w:val="0"/>
      <w:iCs/>
      <w:color w:val="2E74B5"/>
      <w:u w:val="single"/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011FCF"/>
  </w:style>
  <w:style w:type="paragraph" w:styleId="TOC2">
    <w:name w:val="toc 2"/>
    <w:basedOn w:val="Normal"/>
    <w:next w:val="Normal"/>
    <w:autoRedefine/>
    <w:uiPriority w:val="39"/>
    <w:unhideWhenUsed/>
    <w:rsid w:val="00011FCF"/>
    <w:pPr>
      <w:ind w:left="200"/>
    </w:pPr>
  </w:style>
  <w:style w:type="paragraph" w:styleId="Caption">
    <w:name w:val="caption"/>
    <w:basedOn w:val="Normal"/>
    <w:next w:val="Normal"/>
    <w:uiPriority w:val="35"/>
    <w:unhideWhenUsed/>
    <w:qFormat/>
    <w:rsid w:val="00B3099B"/>
    <w:rPr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CF3452"/>
  </w:style>
  <w:style w:type="character" w:styleId="LineNumber">
    <w:name w:val="line number"/>
    <w:uiPriority w:val="99"/>
    <w:semiHidden/>
    <w:unhideWhenUsed/>
    <w:rsid w:val="008A403A"/>
  </w:style>
  <w:style w:type="character" w:customStyle="1" w:styleId="apple-converted-space">
    <w:name w:val="apple-converted-space"/>
    <w:rsid w:val="000834A3"/>
  </w:style>
  <w:style w:type="character" w:styleId="FollowedHyperlink">
    <w:name w:val="FollowedHyperlink"/>
    <w:uiPriority w:val="99"/>
    <w:semiHidden/>
    <w:unhideWhenUsed/>
    <w:rsid w:val="009D7EEF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4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02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6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0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90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37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1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217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18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60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2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0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5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6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985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92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9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4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6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1618F-F926-4B1F-B0DE-B1687D470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cp:lastModifiedBy>Abhi Choksi</cp:lastModifiedBy>
  <cp:revision>60</cp:revision>
  <cp:lastPrinted>2015-08-06T14:59:00Z</cp:lastPrinted>
  <dcterms:created xsi:type="dcterms:W3CDTF">2022-12-05T07:01:00Z</dcterms:created>
  <dcterms:modified xsi:type="dcterms:W3CDTF">2022-12-06T14:14:00Z</dcterms:modified>
</cp:coreProperties>
</file>